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BE54" w14:textId="67DB8917" w:rsidR="00B72991" w:rsidRPr="00B65395" w:rsidRDefault="00060481" w:rsidP="008A4497">
      <w:pPr>
        <w:tabs>
          <w:tab w:val="left" w:pos="1985"/>
        </w:tabs>
        <w:spacing w:line="276" w:lineRule="auto"/>
        <w:jc w:val="center"/>
        <w:rPr>
          <w:rFonts w:ascii="Cambria" w:hAnsi="Cambria" w:cstheme="minorHAnsi"/>
          <w:b/>
          <w:bCs/>
          <w:sz w:val="22"/>
          <w:szCs w:val="22"/>
        </w:rPr>
      </w:pPr>
      <w:r w:rsidRPr="00594620">
        <w:rPr>
          <w:rFonts w:ascii="Cambria" w:hAnsi="Cambria" w:cstheme="minorHAnsi"/>
          <w:b/>
          <w:bCs/>
          <w:sz w:val="22"/>
          <w:szCs w:val="22"/>
          <w:lang w:val="es-ES"/>
        </w:rPr>
        <w:t>FR -</w:t>
      </w:r>
      <w:r w:rsidRPr="00B65395">
        <w:rPr>
          <w:rFonts w:ascii="Cambria" w:hAnsi="Cambria" w:cstheme="minorHAnsi"/>
          <w:b/>
          <w:bCs/>
          <w:sz w:val="22"/>
          <w:szCs w:val="22"/>
        </w:rPr>
        <w:t xml:space="preserve">1527 </w:t>
      </w:r>
      <w:r w:rsidR="008A4497" w:rsidRPr="00B65395">
        <w:rPr>
          <w:rFonts w:ascii="Cambria" w:hAnsi="Cambria" w:cstheme="minorHAnsi"/>
          <w:b/>
          <w:bCs/>
          <w:sz w:val="22"/>
          <w:szCs w:val="22"/>
        </w:rPr>
        <w:t>Endüstri Mühendisliği Tasarım 1 Değerlendirme Formu</w:t>
      </w:r>
      <w:r w:rsidR="001731D9" w:rsidRPr="00B65395">
        <w:rPr>
          <w:rFonts w:ascii="Cambria" w:hAnsi="Cambria" w:cstheme="minorHAnsi"/>
          <w:b/>
          <w:bCs/>
          <w:sz w:val="22"/>
          <w:szCs w:val="22"/>
        </w:rPr>
        <w:t xml:space="preserve"> / </w:t>
      </w:r>
    </w:p>
    <w:p w14:paraId="5A2F2C0B" w14:textId="049721C7" w:rsidR="008A4497" w:rsidRPr="00B65395" w:rsidRDefault="00060481" w:rsidP="00C9331F">
      <w:pPr>
        <w:jc w:val="center"/>
        <w:rPr>
          <w:rFonts w:ascii="Cambria" w:hAnsi="Cambria" w:cstheme="minorHAnsi"/>
          <w:i/>
          <w:iCs/>
          <w:sz w:val="22"/>
          <w:szCs w:val="22"/>
        </w:rPr>
      </w:pPr>
      <w:r w:rsidRPr="00B65395">
        <w:rPr>
          <w:rFonts w:ascii="Cambria" w:hAnsi="Cambria" w:cs="Arial"/>
          <w:i/>
          <w:color w:val="767171"/>
          <w:sz w:val="20"/>
        </w:rPr>
        <w:t xml:space="preserve">FR -1527 </w:t>
      </w:r>
      <w:proofErr w:type="spellStart"/>
      <w:r w:rsidR="001731D9" w:rsidRPr="00B65395">
        <w:rPr>
          <w:rFonts w:ascii="Cambria" w:hAnsi="Cambria" w:cs="Arial"/>
          <w:i/>
          <w:color w:val="767171"/>
          <w:sz w:val="20"/>
        </w:rPr>
        <w:t>Industrial</w:t>
      </w:r>
      <w:proofErr w:type="spellEnd"/>
      <w:r w:rsidR="001731D9" w:rsidRPr="00B65395">
        <w:rPr>
          <w:rFonts w:ascii="Cambria" w:hAnsi="Cambria" w:cs="Arial"/>
          <w:i/>
          <w:color w:val="767171"/>
          <w:sz w:val="20"/>
        </w:rPr>
        <w:t xml:space="preserve"> </w:t>
      </w:r>
      <w:proofErr w:type="spellStart"/>
      <w:r w:rsidR="001731D9" w:rsidRPr="00B65395">
        <w:rPr>
          <w:rFonts w:ascii="Cambria" w:hAnsi="Cambria" w:cs="Arial"/>
          <w:i/>
          <w:color w:val="767171"/>
          <w:sz w:val="20"/>
        </w:rPr>
        <w:t>Engineering</w:t>
      </w:r>
      <w:proofErr w:type="spellEnd"/>
      <w:r w:rsidR="008A4497" w:rsidRPr="00B65395">
        <w:rPr>
          <w:rFonts w:ascii="Cambria" w:hAnsi="Cambria" w:cs="Arial"/>
          <w:i/>
          <w:color w:val="767171"/>
          <w:sz w:val="20"/>
        </w:rPr>
        <w:t xml:space="preserve"> Design 1 </w:t>
      </w:r>
      <w:proofErr w:type="spellStart"/>
      <w:r w:rsidR="008A4497" w:rsidRPr="00B65395">
        <w:rPr>
          <w:rFonts w:ascii="Cambria" w:hAnsi="Cambria" w:cs="Arial"/>
          <w:i/>
          <w:color w:val="767171"/>
          <w:sz w:val="20"/>
        </w:rPr>
        <w:t>Assessment</w:t>
      </w:r>
      <w:proofErr w:type="spellEnd"/>
      <w:r w:rsidR="008A4497" w:rsidRPr="00B65395">
        <w:rPr>
          <w:rFonts w:ascii="Cambria" w:hAnsi="Cambria" w:cs="Arial"/>
          <w:i/>
          <w:color w:val="767171"/>
          <w:sz w:val="20"/>
        </w:rPr>
        <w:t xml:space="preserve"> Form</w:t>
      </w:r>
    </w:p>
    <w:p w14:paraId="5DF1885E" w14:textId="77777777" w:rsidR="00B72991" w:rsidRPr="00B65395" w:rsidRDefault="00B72991" w:rsidP="008A4497">
      <w:pPr>
        <w:tabs>
          <w:tab w:val="left" w:pos="1985"/>
        </w:tabs>
        <w:spacing w:line="276" w:lineRule="auto"/>
        <w:jc w:val="center"/>
        <w:rPr>
          <w:rFonts w:ascii="Cambria" w:hAnsi="Cambria" w:cs="Arial"/>
          <w:b/>
          <w:i/>
          <w:iCs/>
          <w:sz w:val="16"/>
          <w:szCs w:val="16"/>
        </w:rPr>
      </w:pPr>
    </w:p>
    <w:tbl>
      <w:tblPr>
        <w:tblW w:w="10206" w:type="dxa"/>
        <w:tblInd w:w="11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7"/>
        <w:gridCol w:w="1134"/>
        <w:gridCol w:w="851"/>
        <w:gridCol w:w="828"/>
        <w:gridCol w:w="1156"/>
      </w:tblGrid>
      <w:tr w:rsidR="008A4497" w:rsidRPr="00B65395" w14:paraId="2F63D76D" w14:textId="7863FF17" w:rsidTr="00820554">
        <w:trPr>
          <w:trHeight w:val="407"/>
        </w:trPr>
        <w:tc>
          <w:tcPr>
            <w:tcW w:w="6237" w:type="dxa"/>
            <w:vMerge w:val="restart"/>
            <w:shd w:val="clear" w:color="auto" w:fill="auto"/>
          </w:tcPr>
          <w:p w14:paraId="7A4048E0" w14:textId="6979C43C" w:rsidR="008A4497" w:rsidRPr="00B65395" w:rsidRDefault="008A4497" w:rsidP="00E71FC0">
            <w:pPr>
              <w:spacing w:line="276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Konu/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Topic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:</w:t>
            </w:r>
            <w:r w:rsidRPr="00B65395">
              <w:rPr>
                <w:rFonts w:ascii="Cambria" w:hAnsi="Cambria" w:cs="Arial"/>
                <w:b/>
                <w:i/>
                <w:iCs/>
                <w:sz w:val="20"/>
                <w:szCs w:val="20"/>
              </w:rPr>
              <w:t xml:space="preserve"> </w:t>
            </w:r>
            <w:r w:rsidRPr="00B65395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</w:rPr>
              <w:t>(En geç yarıyılın 4. haftası belirlenir</w:t>
            </w:r>
            <w:r w:rsidR="00060481" w:rsidRPr="00B65395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</w:rPr>
              <w:t xml:space="preserve">. / </w:t>
            </w:r>
            <w:proofErr w:type="spellStart"/>
            <w:r w:rsidR="00060481" w:rsidRPr="00B65395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</w:rPr>
              <w:t>Due</w:t>
            </w:r>
            <w:proofErr w:type="spellEnd"/>
            <w:r w:rsidR="00060481" w:rsidRPr="00B65395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</w:rPr>
              <w:t>: 4</w:t>
            </w:r>
            <w:r w:rsidR="00060481" w:rsidRPr="00B65395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  <w:vertAlign w:val="superscript"/>
              </w:rPr>
              <w:t>th</w:t>
            </w:r>
            <w:r w:rsidR="00060481" w:rsidRPr="00B65395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proofErr w:type="spellStart"/>
            <w:r w:rsidR="00060481" w:rsidRPr="00B65395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</w:rPr>
              <w:t>week</w:t>
            </w:r>
            <w:proofErr w:type="spellEnd"/>
            <w:r w:rsidRPr="00B65395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</w:rPr>
              <w:t>)</w:t>
            </w:r>
          </w:p>
        </w:tc>
        <w:tc>
          <w:tcPr>
            <w:tcW w:w="3969" w:type="dxa"/>
            <w:gridSpan w:val="4"/>
            <w:shd w:val="clear" w:color="auto" w:fill="F2F2F2" w:themeFill="background1" w:themeFillShade="F2"/>
            <w:vAlign w:val="center"/>
          </w:tcPr>
          <w:p w14:paraId="2F3E084C" w14:textId="273B251D" w:rsidR="008A4497" w:rsidRPr="00B65395" w:rsidRDefault="008A4497" w:rsidP="00393BE0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iCs/>
                <w:sz w:val="20"/>
                <w:szCs w:val="20"/>
              </w:rPr>
              <w:t>Mühendislik Disiplinleri</w:t>
            </w:r>
            <w:r w:rsidRPr="00B65395">
              <w:rPr>
                <w:rFonts w:ascii="Cambria" w:hAnsi="Cambria" w:cs="Arial"/>
                <w:b/>
                <w:i/>
                <w:sz w:val="20"/>
                <w:szCs w:val="20"/>
              </w:rPr>
              <w:t>/</w:t>
            </w:r>
            <w:r w:rsidR="00393BE0" w:rsidRPr="00B65395">
              <w:rPr>
                <w:rFonts w:ascii="Cambria" w:hAnsi="Cambria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Engineering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Disciplines</w:t>
            </w:r>
            <w:proofErr w:type="spellEnd"/>
          </w:p>
        </w:tc>
      </w:tr>
      <w:tr w:rsidR="008A4497" w:rsidRPr="00B65395" w14:paraId="404D6874" w14:textId="6585963E" w:rsidTr="00820554">
        <w:trPr>
          <w:trHeight w:val="305"/>
        </w:trPr>
        <w:tc>
          <w:tcPr>
            <w:tcW w:w="6237" w:type="dxa"/>
            <w:vMerge/>
            <w:shd w:val="clear" w:color="auto" w:fill="auto"/>
            <w:vAlign w:val="center"/>
          </w:tcPr>
          <w:p w14:paraId="244C3BE7" w14:textId="660A5051" w:rsidR="008A4497" w:rsidRPr="00B65395" w:rsidRDefault="008A4497" w:rsidP="00E71FC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0E1BF6F" w14:textId="2EC692AB" w:rsidR="008A4497" w:rsidRPr="00B65395" w:rsidRDefault="008A4497" w:rsidP="00E71F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MKM</w:t>
            </w:r>
          </w:p>
        </w:tc>
        <w:tc>
          <w:tcPr>
            <w:tcW w:w="851" w:type="dxa"/>
            <w:vAlign w:val="center"/>
          </w:tcPr>
          <w:p w14:paraId="7F79E946" w14:textId="12F579B3" w:rsidR="008A4497" w:rsidRPr="00B65395" w:rsidRDefault="008A4497" w:rsidP="00E71F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MEK</w:t>
            </w:r>
          </w:p>
        </w:tc>
        <w:tc>
          <w:tcPr>
            <w:tcW w:w="828" w:type="dxa"/>
            <w:vAlign w:val="center"/>
          </w:tcPr>
          <w:p w14:paraId="02F72E7A" w14:textId="6E4A77C1" w:rsidR="008A4497" w:rsidRPr="00B65395" w:rsidRDefault="008A4497" w:rsidP="00E71F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GİM</w:t>
            </w:r>
          </w:p>
        </w:tc>
        <w:tc>
          <w:tcPr>
            <w:tcW w:w="1156" w:type="dxa"/>
            <w:vAlign w:val="center"/>
          </w:tcPr>
          <w:p w14:paraId="5FBE9E2A" w14:textId="39E11C01" w:rsidR="008A4497" w:rsidRPr="00B65395" w:rsidRDefault="008A4497" w:rsidP="00E71FC0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Diğer</w:t>
            </w:r>
          </w:p>
        </w:tc>
      </w:tr>
      <w:tr w:rsidR="008A4497" w:rsidRPr="00B65395" w14:paraId="561CBE26" w14:textId="77777777" w:rsidTr="00820554">
        <w:trPr>
          <w:trHeight w:val="318"/>
        </w:trPr>
        <w:tc>
          <w:tcPr>
            <w:tcW w:w="6237" w:type="dxa"/>
            <w:vMerge/>
            <w:shd w:val="clear" w:color="auto" w:fill="auto"/>
            <w:vAlign w:val="center"/>
          </w:tcPr>
          <w:p w14:paraId="229957D6" w14:textId="77777777" w:rsidR="008A4497" w:rsidRPr="00B65395" w:rsidRDefault="008A4497" w:rsidP="00E71FC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FCB66A9" w14:textId="77777777" w:rsidR="008A4497" w:rsidRPr="00B65395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92E4AE4" w14:textId="77777777" w:rsidR="008A4497" w:rsidRPr="00B65395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  <w:tc>
          <w:tcPr>
            <w:tcW w:w="828" w:type="dxa"/>
            <w:vAlign w:val="center"/>
          </w:tcPr>
          <w:p w14:paraId="2FFC0371" w14:textId="77777777" w:rsidR="008A4497" w:rsidRPr="00B65395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  <w:tc>
          <w:tcPr>
            <w:tcW w:w="1156" w:type="dxa"/>
            <w:vAlign w:val="center"/>
          </w:tcPr>
          <w:p w14:paraId="721CCE21" w14:textId="77777777" w:rsidR="008A4497" w:rsidRPr="00B65395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</w:p>
        </w:tc>
      </w:tr>
    </w:tbl>
    <w:p w14:paraId="363BC8E8" w14:textId="648A5CD4" w:rsidR="00E01F79" w:rsidRPr="00B65395" w:rsidRDefault="00E01F79" w:rsidP="00424D45">
      <w:pPr>
        <w:tabs>
          <w:tab w:val="left" w:pos="1985"/>
        </w:tabs>
        <w:rPr>
          <w:rFonts w:ascii="Cambria" w:hAnsi="Cambria" w:cs="Arial"/>
          <w:sz w:val="16"/>
          <w:szCs w:val="16"/>
        </w:rPr>
      </w:pPr>
    </w:p>
    <w:tbl>
      <w:tblPr>
        <w:tblStyle w:val="TabloKlavuzu"/>
        <w:tblW w:w="10348" w:type="dxa"/>
        <w:tblInd w:w="11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1844"/>
        <w:gridCol w:w="566"/>
        <w:gridCol w:w="709"/>
        <w:gridCol w:w="708"/>
        <w:gridCol w:w="851"/>
        <w:gridCol w:w="567"/>
        <w:gridCol w:w="904"/>
        <w:gridCol w:w="521"/>
        <w:gridCol w:w="1126"/>
        <w:gridCol w:w="426"/>
        <w:gridCol w:w="425"/>
      </w:tblGrid>
      <w:tr w:rsidR="00CE62DA" w:rsidRPr="00B65395" w14:paraId="600D578E" w14:textId="77777777" w:rsidTr="00930328">
        <w:trPr>
          <w:trHeight w:val="460"/>
        </w:trPr>
        <w:tc>
          <w:tcPr>
            <w:tcW w:w="3545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B4613BD" w14:textId="4413F25F" w:rsidR="00CE62DA" w:rsidRPr="00B65395" w:rsidRDefault="00CE62DA" w:rsidP="00393BE0">
            <w:pPr>
              <w:tabs>
                <w:tab w:val="left" w:pos="1985"/>
              </w:tabs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>Ön Değerlendirme</w:t>
            </w:r>
            <w:r w:rsidRPr="00B65395">
              <w:rPr>
                <w:rFonts w:ascii="Cambria" w:hAnsi="Cambria" w:cs="Arial"/>
                <w:b/>
                <w:sz w:val="20"/>
                <w:szCs w:val="20"/>
              </w:rPr>
              <w:t xml:space="preserve"> İçin Gerekli Koşullar/</w:t>
            </w:r>
          </w:p>
          <w:p w14:paraId="6CFFFA7D" w14:textId="411A4E68" w:rsidR="00CE62DA" w:rsidRPr="00B65395" w:rsidRDefault="00CE62DA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18"/>
                <w:szCs w:val="18"/>
              </w:rPr>
            </w:pPr>
            <w:proofErr w:type="spellStart"/>
            <w:r>
              <w:rPr>
                <w:rFonts w:ascii="Cambria" w:hAnsi="Cambria" w:cs="Arial"/>
                <w:color w:val="767171"/>
                <w:sz w:val="20"/>
                <w:szCs w:val="20"/>
              </w:rPr>
              <w:t>Pre-Assessment</w:t>
            </w:r>
            <w:proofErr w:type="spellEnd"/>
            <w:r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color w:val="767171"/>
                <w:sz w:val="20"/>
                <w:szCs w:val="20"/>
              </w:rPr>
              <w:t>Criteria</w:t>
            </w:r>
            <w:proofErr w:type="spellEnd"/>
          </w:p>
        </w:tc>
        <w:tc>
          <w:tcPr>
            <w:tcW w:w="1983" w:type="dxa"/>
            <w:gridSpan w:val="3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EDF68F3" w14:textId="0F9036AC" w:rsidR="00CE62DA" w:rsidRPr="00B65395" w:rsidRDefault="00CE62DA" w:rsidP="00393BE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Ara Değerlendirme Ölçütleri/</w:t>
            </w:r>
          </w:p>
          <w:p w14:paraId="6A8E0AB9" w14:textId="287C97FC" w:rsidR="00CE62DA" w:rsidRPr="00B65395" w:rsidRDefault="00CE62DA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20"/>
                <w:szCs w:val="20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Interim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Assessmen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Criteria</w:t>
            </w:r>
            <w:proofErr w:type="spellEnd"/>
          </w:p>
        </w:tc>
        <w:tc>
          <w:tcPr>
            <w:tcW w:w="4820" w:type="dxa"/>
            <w:gridSpan w:val="7"/>
            <w:tcBorders>
              <w:top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D7F9A68" w14:textId="29877B0A" w:rsidR="00CE62DA" w:rsidRPr="00B65395" w:rsidRDefault="00CE62DA" w:rsidP="00060481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Final Değerlendirme Ölçütleri/</w:t>
            </w:r>
          </w:p>
          <w:p w14:paraId="116B64F9" w14:textId="3353551C" w:rsidR="00CE62DA" w:rsidRPr="00B65395" w:rsidRDefault="00CE62DA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Final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Assessmen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Criteria</w:t>
            </w:r>
            <w:proofErr w:type="spellEnd"/>
          </w:p>
        </w:tc>
      </w:tr>
      <w:tr w:rsidR="00CE62DA" w:rsidRPr="00B65395" w14:paraId="610875A6" w14:textId="77777777" w:rsidTr="00930328">
        <w:trPr>
          <w:trHeight w:val="219"/>
        </w:trPr>
        <w:tc>
          <w:tcPr>
            <w:tcW w:w="3545" w:type="dxa"/>
            <w:gridSpan w:val="2"/>
            <w:vMerge/>
            <w:tcBorders>
              <w:left w:val="single" w:sz="18" w:space="0" w:color="auto"/>
            </w:tcBorders>
            <w:vAlign w:val="center"/>
          </w:tcPr>
          <w:p w14:paraId="11B070CF" w14:textId="5482A2F5" w:rsidR="00CE62DA" w:rsidRPr="00B65395" w:rsidRDefault="00CE62DA" w:rsidP="00F517B1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983" w:type="dxa"/>
            <w:gridSpan w:val="3"/>
            <w:shd w:val="clear" w:color="auto" w:fill="F2F2F2" w:themeFill="background1" w:themeFillShade="F2"/>
          </w:tcPr>
          <w:p w14:paraId="38E47929" w14:textId="3CE4C573" w:rsidR="00CE62DA" w:rsidRPr="00B65395" w:rsidRDefault="00CE62DA" w:rsidP="00E154E9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b/>
                <w:bCs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bCs/>
                <w:sz w:val="18"/>
                <w:szCs w:val="18"/>
              </w:rPr>
              <w:t>9. HAFTA</w:t>
            </w:r>
            <w:r w:rsidRPr="00B65395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Pr="00B65395">
              <w:rPr>
                <w:rFonts w:ascii="Cambria" w:hAnsi="Cambria" w:cs="Arial"/>
                <w:i/>
                <w:iCs/>
                <w:sz w:val="18"/>
                <w:szCs w:val="18"/>
              </w:rPr>
              <w:t xml:space="preserve">/ </w:t>
            </w:r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9th WEEK</w:t>
            </w:r>
          </w:p>
        </w:tc>
        <w:tc>
          <w:tcPr>
            <w:tcW w:w="4820" w:type="dxa"/>
            <w:gridSpan w:val="7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3008EA12" w14:textId="3BD0FC54" w:rsidR="00CE62DA" w:rsidRPr="00B65395" w:rsidRDefault="00CE62DA" w:rsidP="00FB0D4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bCs/>
                <w:sz w:val="18"/>
                <w:szCs w:val="18"/>
              </w:rPr>
              <w:t>14. HAFTA/</w:t>
            </w:r>
            <w:r w:rsidRPr="00B65395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14th WEEK</w:t>
            </w:r>
          </w:p>
        </w:tc>
      </w:tr>
      <w:tr w:rsidR="00340A55" w:rsidRPr="00B65395" w14:paraId="47B39EB4" w14:textId="77777777" w:rsidTr="009E1D47">
        <w:trPr>
          <w:cantSplit/>
          <w:trHeight w:val="247"/>
        </w:trPr>
        <w:tc>
          <w:tcPr>
            <w:tcW w:w="1701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4EB5E05" w14:textId="79FEE0C7" w:rsidR="00340A55" w:rsidRPr="00B65395" w:rsidRDefault="00340A55" w:rsidP="00F517B1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PÇ6.3</w:t>
            </w: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A21A41" w14:textId="330C9215" w:rsidR="00340A55" w:rsidRPr="00B65395" w:rsidRDefault="00340A55" w:rsidP="00F517B1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sz w:val="18"/>
                <w:szCs w:val="18"/>
              </w:rPr>
              <w:t>PÇ9.1</w:t>
            </w:r>
          </w:p>
        </w:tc>
        <w:tc>
          <w:tcPr>
            <w:tcW w:w="566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1C0B39C5" w14:textId="77777777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Problemin tanımlanması / </w:t>
            </w:r>
          </w:p>
          <w:p w14:paraId="14A3523B" w14:textId="0C510A77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roblem Definition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8966E9C" w14:textId="578743B3" w:rsidR="00340A55" w:rsidRPr="00B6539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>PÇ8.2</w:t>
            </w:r>
          </w:p>
        </w:tc>
        <w:tc>
          <w:tcPr>
            <w:tcW w:w="708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610FD860" w14:textId="77777777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Proje planlamasının yeterliliği / </w:t>
            </w:r>
          </w:p>
          <w:p w14:paraId="20560DD1" w14:textId="61DC720A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dequacy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of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rojec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lanning</w:t>
            </w:r>
            <w:proofErr w:type="spellEnd"/>
          </w:p>
        </w:tc>
        <w:tc>
          <w:tcPr>
            <w:tcW w:w="1418" w:type="dxa"/>
            <w:gridSpan w:val="2"/>
            <w:vAlign w:val="center"/>
          </w:tcPr>
          <w:p w14:paraId="2BC793D5" w14:textId="4076478C" w:rsidR="00340A55" w:rsidRPr="00B65395" w:rsidRDefault="00340A55" w:rsidP="00154C18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>PÇ7.1</w:t>
            </w:r>
          </w:p>
        </w:tc>
        <w:tc>
          <w:tcPr>
            <w:tcW w:w="904" w:type="dxa"/>
            <w:vAlign w:val="center"/>
          </w:tcPr>
          <w:p w14:paraId="50DD39C0" w14:textId="7F2B07C8" w:rsidR="00340A55" w:rsidRPr="00B65395" w:rsidRDefault="00340A55" w:rsidP="00154C18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>PÇ7.3</w:t>
            </w:r>
          </w:p>
        </w:tc>
        <w:tc>
          <w:tcPr>
            <w:tcW w:w="521" w:type="dxa"/>
            <w:vMerge w:val="restart"/>
            <w:textDirection w:val="btLr"/>
            <w:vAlign w:val="center"/>
          </w:tcPr>
          <w:p w14:paraId="26CBB089" w14:textId="77777777" w:rsidR="00340A55" w:rsidRPr="00B65395" w:rsidRDefault="00340A55" w:rsidP="00154C18">
            <w:pPr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Proje planı ile tutarlı ilerleme kabiliyeti / </w:t>
            </w:r>
          </w:p>
          <w:p w14:paraId="6353D132" w14:textId="77777777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lignmen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with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h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rojec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plan</w:t>
            </w:r>
          </w:p>
          <w:p w14:paraId="51FD60CD" w14:textId="218D509F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10P</w:t>
            </w:r>
          </w:p>
        </w:tc>
        <w:tc>
          <w:tcPr>
            <w:tcW w:w="1126" w:type="dxa"/>
            <w:vMerge w:val="restart"/>
            <w:textDirection w:val="btLr"/>
          </w:tcPr>
          <w:p w14:paraId="00778174" w14:textId="16B424B8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Endüstri Mühendisliğine özgü bilgileri çok disiplinli problemlerde kullanabilme becerisi/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bility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us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E-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specific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knowledg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n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multi-disciplinary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roblems</w:t>
            </w:r>
            <w:proofErr w:type="spellEnd"/>
          </w:p>
        </w:tc>
        <w:tc>
          <w:tcPr>
            <w:tcW w:w="426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03ADDE9D" w14:textId="25BC07F5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bCs/>
                <w:sz w:val="18"/>
                <w:szCs w:val="18"/>
              </w:rPr>
              <w:t xml:space="preserve">TOPLAM PUAN </w:t>
            </w:r>
            <w:r w:rsidRPr="00B65395">
              <w:rPr>
                <w:rFonts w:ascii="Cambria" w:hAnsi="Cambria" w:cs="Arial"/>
                <w:sz w:val="18"/>
                <w:szCs w:val="18"/>
              </w:rPr>
              <w:t xml:space="preserve">/ </w:t>
            </w:r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OTAL SCORE</w:t>
            </w:r>
          </w:p>
        </w:tc>
        <w:tc>
          <w:tcPr>
            <w:tcW w:w="425" w:type="dxa"/>
            <w:vMerge w:val="restart"/>
            <w:tcBorders>
              <w:right w:val="single" w:sz="18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5945CAA" w14:textId="3632963B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sz w:val="18"/>
                <w:szCs w:val="18"/>
              </w:rPr>
              <w:t xml:space="preserve">HARF NOTU */ </w:t>
            </w:r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LETTER GRADE*</w:t>
            </w:r>
          </w:p>
        </w:tc>
      </w:tr>
      <w:tr w:rsidR="00340A55" w:rsidRPr="00B65395" w14:paraId="4DBAD475" w14:textId="77777777" w:rsidTr="009E1D47">
        <w:trPr>
          <w:trHeight w:val="3429"/>
        </w:trPr>
        <w:tc>
          <w:tcPr>
            <w:tcW w:w="1701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8C8C26D" w14:textId="77777777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color w:val="767171"/>
                <w:sz w:val="18"/>
                <w:szCs w:val="18"/>
              </w:rPr>
            </w:pPr>
            <w:r w:rsidRPr="00340A55">
              <w:rPr>
                <w:rFonts w:ascii="Cambria" w:hAnsi="Cambria" w:cs="Arial"/>
                <w:sz w:val="18"/>
                <w:szCs w:val="18"/>
              </w:rPr>
              <w:t>Çok disiplinli bir takımda çalışılması</w:t>
            </w:r>
            <w:r>
              <w:t xml:space="preserve"> </w:t>
            </w:r>
            <w:r w:rsidRPr="00340A55">
              <w:rPr>
                <w:rFonts w:ascii="Cambria" w:hAnsi="Cambria" w:cs="Arial"/>
                <w:sz w:val="18"/>
                <w:szCs w:val="18"/>
              </w:rPr>
              <w:t xml:space="preserve">/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Work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n a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multi-disciplinary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team</w:t>
            </w:r>
            <w:proofErr w:type="spellEnd"/>
          </w:p>
          <w:p w14:paraId="53E266FD" w14:textId="77777777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color w:val="767171"/>
                <w:sz w:val="18"/>
                <w:szCs w:val="18"/>
              </w:rPr>
            </w:pPr>
          </w:p>
          <w:p w14:paraId="177AC098" w14:textId="77777777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color w:val="767171"/>
                <w:sz w:val="18"/>
                <w:szCs w:val="18"/>
              </w:rPr>
            </w:pPr>
          </w:p>
          <w:p w14:paraId="5E37684A" w14:textId="77777777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b/>
                <w:bCs/>
                <w:sz w:val="18"/>
                <w:szCs w:val="18"/>
              </w:rPr>
            </w:pPr>
          </w:p>
          <w:p w14:paraId="46390770" w14:textId="17303A98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color w:val="767171"/>
                <w:sz w:val="18"/>
                <w:szCs w:val="18"/>
              </w:rPr>
            </w:pPr>
            <w:r>
              <w:rPr>
                <w:rFonts w:ascii="Cambria" w:hAnsi="Cambria" w:cs="Arial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3161C5A" wp14:editId="1EE1FA36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38100</wp:posOffset>
                      </wp:positionV>
                      <wp:extent cx="156210" cy="130810"/>
                      <wp:effectExtent l="0" t="0" r="15240" b="21590"/>
                      <wp:wrapNone/>
                      <wp:docPr id="1083387063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6210" cy="1308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C9F5438" id="Dikdörtgen 1" o:spid="_x0000_s1026" style="position:absolute;margin-left:53.3pt;margin-top:3pt;width:12.3pt;height:1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" fillcolor="white [3201]" strokecolor="black [3200]" strokeweight="1pt"/>
                  </w:pict>
                </mc:Fallback>
              </mc:AlternateContent>
            </w:r>
            <w:r w:rsidRPr="00340A55">
              <w:rPr>
                <w:rFonts w:ascii="Cambria" w:hAnsi="Cambria" w:cs="Arial"/>
                <w:b/>
                <w:bCs/>
                <w:sz w:val="18"/>
                <w:szCs w:val="18"/>
              </w:rPr>
              <w:t>Evet</w:t>
            </w:r>
            <w:r w:rsidRPr="00340A55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>
              <w:t xml:space="preserve">/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Yes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r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</w:p>
          <w:p w14:paraId="6E5B55E9" w14:textId="65ABD37F" w:rsidR="00340A55" w:rsidRDefault="00340A55" w:rsidP="00154C18">
            <w:pPr>
              <w:tabs>
                <w:tab w:val="left" w:pos="1985"/>
              </w:tabs>
              <w:ind w:left="89"/>
            </w:pPr>
            <w:r>
              <w:rPr>
                <w:rFonts w:ascii="Cambria" w:hAnsi="Cambria" w:cs="Arial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6CE4027" wp14:editId="4E7B858E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170815</wp:posOffset>
                      </wp:positionV>
                      <wp:extent cx="156210" cy="130810"/>
                      <wp:effectExtent l="0" t="0" r="15240" b="21590"/>
                      <wp:wrapNone/>
                      <wp:docPr id="1843297995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6210" cy="1308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02CC9992" id="Dikdörtgen 1" o:spid="_x0000_s1026" style="position:absolute;margin-left:53.6pt;margin-top:13.45pt;width:12.3pt;height:1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" fillcolor="white [3201]" strokecolor="black [3200]" strokeweight="1pt"/>
                  </w:pict>
                </mc:Fallback>
              </mc:AlternateContent>
            </w:r>
          </w:p>
          <w:p w14:paraId="12AEF930" w14:textId="7E0A2148" w:rsidR="00340A55" w:rsidRPr="00B6539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</w:rPr>
            </w:pPr>
            <w:r w:rsidRPr="00340A55">
              <w:rPr>
                <w:rFonts w:ascii="Cambria" w:hAnsi="Cambria" w:cs="Arial"/>
                <w:b/>
                <w:bCs/>
                <w:sz w:val="18"/>
                <w:szCs w:val="18"/>
              </w:rPr>
              <w:t>Hayır</w:t>
            </w:r>
            <w:r w:rsidRPr="00340A55">
              <w:rPr>
                <w:rFonts w:ascii="Cambria" w:hAnsi="Cambria" w:cs="Arial"/>
                <w:sz w:val="18"/>
                <w:szCs w:val="18"/>
              </w:rPr>
              <w:t xml:space="preserve"> / </w:t>
            </w:r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No</w:t>
            </w:r>
            <w:r>
              <w:rPr>
                <w:rFonts w:ascii="Cambria" w:hAnsi="Cambria" w:cs="Arial"/>
                <w:color w:val="767171"/>
                <w:sz w:val="18"/>
                <w:szCs w:val="18"/>
              </w:rPr>
              <w:t xml:space="preserve">   </w:t>
            </w: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9DB447" w14:textId="2E922A60" w:rsidR="00340A55" w:rsidRDefault="00340A55" w:rsidP="00154C18">
            <w:pPr>
              <w:tabs>
                <w:tab w:val="left" w:pos="1985"/>
              </w:tabs>
              <w:ind w:left="89"/>
              <w:rPr>
                <w:rFonts w:ascii="Cambria" w:hAnsi="Cambria" w:cs="Arial"/>
                <w:color w:val="767171"/>
                <w:sz w:val="18"/>
                <w:szCs w:val="18"/>
              </w:rPr>
            </w:pPr>
            <w:r w:rsidRPr="00340A55">
              <w:rPr>
                <w:rFonts w:ascii="Cambria" w:hAnsi="Cambria" w:cs="Arial"/>
                <w:sz w:val="18"/>
                <w:szCs w:val="18"/>
              </w:rPr>
              <w:t>Çalışma etiği ilkelerine uygun</w:t>
            </w:r>
            <w:r>
              <w:rPr>
                <w:rFonts w:ascii="Cambria" w:hAnsi="Cambria" w:cs="Arial"/>
                <w:sz w:val="18"/>
                <w:szCs w:val="18"/>
              </w:rPr>
              <w:t xml:space="preserve"> </w:t>
            </w:r>
            <w:r w:rsidRPr="00340A55">
              <w:rPr>
                <w:rFonts w:ascii="Cambria" w:hAnsi="Cambria" w:cs="Arial"/>
                <w:sz w:val="18"/>
                <w:szCs w:val="18"/>
              </w:rPr>
              <w:t>davranılması</w:t>
            </w:r>
            <w:r>
              <w:t xml:space="preserve"> </w:t>
            </w:r>
            <w:r w:rsidRPr="00340A55">
              <w:rPr>
                <w:rFonts w:ascii="Cambria" w:hAnsi="Cambria" w:cs="Arial"/>
                <w:sz w:val="18"/>
                <w:szCs w:val="18"/>
              </w:rPr>
              <w:t>/</w:t>
            </w:r>
            <w: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Compliance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with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work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ethics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principles</w:t>
            </w:r>
            <w:proofErr w:type="spellEnd"/>
          </w:p>
          <w:p w14:paraId="24F9E9E7" w14:textId="77777777" w:rsidR="00340A55" w:rsidRDefault="00340A55" w:rsidP="00340A55">
            <w:pPr>
              <w:tabs>
                <w:tab w:val="left" w:pos="1985"/>
              </w:tabs>
              <w:rPr>
                <w:rFonts w:ascii="Cambria" w:hAnsi="Cambria" w:cs="Arial"/>
                <w:color w:val="767171"/>
                <w:sz w:val="18"/>
                <w:szCs w:val="18"/>
              </w:rPr>
            </w:pPr>
          </w:p>
          <w:p w14:paraId="1CDEA1B6" w14:textId="389C2C78" w:rsidR="00340A55" w:rsidRDefault="00340A55" w:rsidP="00340A55">
            <w:pPr>
              <w:tabs>
                <w:tab w:val="left" w:pos="1985"/>
              </w:tabs>
              <w:rPr>
                <w:rFonts w:ascii="Cambria" w:hAnsi="Cambria" w:cs="Arial"/>
                <w:color w:val="767171"/>
                <w:sz w:val="18"/>
                <w:szCs w:val="18"/>
              </w:rPr>
            </w:pPr>
            <w:r>
              <w:rPr>
                <w:rFonts w:ascii="Cambria" w:hAnsi="Cambria" w:cs="Arial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2635CB9" wp14:editId="292E9131">
                      <wp:simplePos x="0" y="0"/>
                      <wp:positionH relativeFrom="column">
                        <wp:posOffset>727075</wp:posOffset>
                      </wp:positionH>
                      <wp:positionV relativeFrom="paragraph">
                        <wp:posOffset>44450</wp:posOffset>
                      </wp:positionV>
                      <wp:extent cx="156210" cy="130810"/>
                      <wp:effectExtent l="0" t="0" r="15240" b="21590"/>
                      <wp:wrapNone/>
                      <wp:docPr id="1850757464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6210" cy="1308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E77236A" id="Dikdörtgen 1" o:spid="_x0000_s1026" style="position:absolute;margin-left:57.25pt;margin-top:3.5pt;width:12.3pt;height:10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" fillcolor="white [3201]" strokecolor="black [3200]" strokeweight="1pt"/>
                  </w:pict>
                </mc:Fallback>
              </mc:AlternateContent>
            </w:r>
            <w:r>
              <w:rPr>
                <w:rFonts w:ascii="Cambria" w:hAnsi="Cambria" w:cs="Arial"/>
                <w:color w:val="767171"/>
                <w:sz w:val="18"/>
                <w:szCs w:val="18"/>
              </w:rPr>
              <w:t xml:space="preserve">  </w:t>
            </w:r>
            <w:r w:rsidRPr="00340A55">
              <w:rPr>
                <w:rFonts w:ascii="Cambria" w:hAnsi="Cambria" w:cs="Arial"/>
                <w:b/>
                <w:bCs/>
                <w:sz w:val="18"/>
                <w:szCs w:val="18"/>
              </w:rPr>
              <w:t>Evet</w:t>
            </w:r>
            <w:r w:rsidRPr="00340A55">
              <w:rPr>
                <w:rFonts w:ascii="Cambria" w:hAnsi="Cambria" w:cs="Arial"/>
                <w:sz w:val="18"/>
                <w:szCs w:val="18"/>
              </w:rPr>
              <w:t xml:space="preserve"> </w:t>
            </w:r>
            <w:r>
              <w:t xml:space="preserve">/ </w:t>
            </w:r>
            <w:proofErr w:type="spellStart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Yes</w:t>
            </w:r>
            <w:proofErr w:type="spellEnd"/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r>
              <w:rPr>
                <w:rFonts w:ascii="Cambria" w:hAnsi="Cambria" w:cs="Arial"/>
                <w:color w:val="767171"/>
                <w:sz w:val="18"/>
                <w:szCs w:val="18"/>
              </w:rPr>
              <w:t xml:space="preserve">   </w:t>
            </w:r>
          </w:p>
          <w:p w14:paraId="4E18E244" w14:textId="3CE0CC05" w:rsidR="00340A55" w:rsidRDefault="00340A55" w:rsidP="00340A55">
            <w:pPr>
              <w:tabs>
                <w:tab w:val="left" w:pos="1985"/>
              </w:tabs>
            </w:pPr>
          </w:p>
          <w:p w14:paraId="199CF894" w14:textId="199EC90B" w:rsidR="00340A55" w:rsidRPr="00B65395" w:rsidRDefault="00340A55" w:rsidP="00340A55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</w:rPr>
            </w:pPr>
            <w:r>
              <w:rPr>
                <w:rFonts w:ascii="Cambria" w:hAnsi="Cambria" w:cs="Arial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9E2ED3B" wp14:editId="5E88AEDF">
                      <wp:simplePos x="0" y="0"/>
                      <wp:positionH relativeFrom="column">
                        <wp:posOffset>727075</wp:posOffset>
                      </wp:positionH>
                      <wp:positionV relativeFrom="paragraph">
                        <wp:posOffset>17780</wp:posOffset>
                      </wp:positionV>
                      <wp:extent cx="156210" cy="130810"/>
                      <wp:effectExtent l="0" t="0" r="15240" b="21590"/>
                      <wp:wrapNone/>
                      <wp:docPr id="1223145807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6210" cy="1308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AD9170B" id="Dikdörtgen 1" o:spid="_x0000_s1026" style="position:absolute;margin-left:57.25pt;margin-top:1.4pt;width:12.3pt;height:10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" fillcolor="white [3201]" strokecolor="black [3200]" strokeweight="1pt"/>
                  </w:pict>
                </mc:Fallback>
              </mc:AlternateContent>
            </w:r>
            <w:r w:rsidRPr="00340A55">
              <w:rPr>
                <w:rFonts w:ascii="Cambria" w:hAnsi="Cambria" w:cs="Arial"/>
                <w:b/>
                <w:bCs/>
                <w:sz w:val="18"/>
                <w:szCs w:val="18"/>
              </w:rPr>
              <w:t>Hayır</w:t>
            </w:r>
            <w:r w:rsidRPr="00340A55">
              <w:rPr>
                <w:rFonts w:ascii="Cambria" w:hAnsi="Cambria" w:cs="Arial"/>
                <w:sz w:val="18"/>
                <w:szCs w:val="18"/>
              </w:rPr>
              <w:t xml:space="preserve"> / </w:t>
            </w:r>
            <w:r w:rsidRPr="00340A55">
              <w:rPr>
                <w:rFonts w:ascii="Cambria" w:hAnsi="Cambria" w:cs="Arial"/>
                <w:color w:val="767171"/>
                <w:sz w:val="18"/>
                <w:szCs w:val="18"/>
              </w:rPr>
              <w:t>No</w:t>
            </w:r>
            <w:r>
              <w:rPr>
                <w:rFonts w:ascii="Cambria" w:hAnsi="Cambria" w:cs="Arial"/>
                <w:color w:val="767171"/>
                <w:sz w:val="18"/>
                <w:szCs w:val="18"/>
              </w:rPr>
              <w:t xml:space="preserve">     </w:t>
            </w:r>
          </w:p>
        </w:tc>
        <w:tc>
          <w:tcPr>
            <w:tcW w:w="566" w:type="dxa"/>
            <w:vMerge/>
            <w:tcBorders>
              <w:left w:val="single" w:sz="4" w:space="0" w:color="auto"/>
            </w:tcBorders>
            <w:textDirection w:val="btLr"/>
          </w:tcPr>
          <w:p w14:paraId="35F8F69F" w14:textId="06023A40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textDirection w:val="btLr"/>
            <w:vAlign w:val="center"/>
          </w:tcPr>
          <w:p w14:paraId="33F079A6" w14:textId="77777777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Literatür araştırmasının yeterliliği / </w:t>
            </w:r>
          </w:p>
          <w:p w14:paraId="2B19F5B9" w14:textId="2B77AFE5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dequacy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of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h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literatur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review</w:t>
            </w:r>
            <w:proofErr w:type="spellEnd"/>
          </w:p>
        </w:tc>
        <w:tc>
          <w:tcPr>
            <w:tcW w:w="708" w:type="dxa"/>
            <w:vMerge/>
            <w:tcBorders>
              <w:left w:val="single" w:sz="4" w:space="0" w:color="auto"/>
            </w:tcBorders>
            <w:textDirection w:val="btLr"/>
          </w:tcPr>
          <w:p w14:paraId="1DF48A62" w14:textId="092AA49D" w:rsidR="00340A55" w:rsidRPr="00B65395" w:rsidRDefault="00340A55" w:rsidP="00154C18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  <w:textDirection w:val="btLr"/>
            <w:vAlign w:val="center"/>
          </w:tcPr>
          <w:p w14:paraId="496D92B7" w14:textId="4210B25D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Sözlü ve yazılı etkin iletişim kurma becerisi / </w:t>
            </w:r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Oral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nd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written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communication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skills</w:t>
            </w:r>
            <w:proofErr w:type="spellEnd"/>
          </w:p>
        </w:tc>
        <w:tc>
          <w:tcPr>
            <w:tcW w:w="567" w:type="dxa"/>
            <w:textDirection w:val="btLr"/>
            <w:vAlign w:val="center"/>
          </w:tcPr>
          <w:p w14:paraId="1189C360" w14:textId="77777777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Etkin sunum yapabilme / </w:t>
            </w:r>
          </w:p>
          <w:p w14:paraId="45E8E8F9" w14:textId="37ECC68C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Effectiv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presentation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skills</w:t>
            </w:r>
            <w:proofErr w:type="spellEnd"/>
          </w:p>
        </w:tc>
        <w:tc>
          <w:tcPr>
            <w:tcW w:w="904" w:type="dxa"/>
            <w:textDirection w:val="btLr"/>
            <w:vAlign w:val="center"/>
          </w:tcPr>
          <w:p w14:paraId="6C0D15AD" w14:textId="1F26F7D3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  <w:r w:rsidRPr="00B65395">
              <w:rPr>
                <w:rFonts w:ascii="Cambria" w:hAnsi="Cambria" w:cs="Arial"/>
                <w:sz w:val="18"/>
                <w:szCs w:val="18"/>
              </w:rPr>
              <w:t xml:space="preserve">Etkin rapor yazma ve raporları anlama becerisi /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bility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writ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effectiv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reports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and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understand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written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reports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.</w:t>
            </w:r>
          </w:p>
        </w:tc>
        <w:tc>
          <w:tcPr>
            <w:tcW w:w="521" w:type="dxa"/>
            <w:vMerge/>
            <w:shd w:val="clear" w:color="auto" w:fill="F2F2F2" w:themeFill="background1" w:themeFillShade="F2"/>
            <w:vAlign w:val="center"/>
          </w:tcPr>
          <w:p w14:paraId="4D0579E5" w14:textId="34867F3A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  <w:vMerge/>
            <w:textDirection w:val="btLr"/>
            <w:vAlign w:val="center"/>
          </w:tcPr>
          <w:p w14:paraId="66221D55" w14:textId="4ECFD891" w:rsidR="00340A55" w:rsidRPr="00B65395" w:rsidRDefault="00340A55" w:rsidP="00154C18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  <w:vMerge/>
            <w:shd w:val="clear" w:color="auto" w:fill="F2F2F2" w:themeFill="background1" w:themeFillShade="F2"/>
            <w:textDirection w:val="btLr"/>
          </w:tcPr>
          <w:p w14:paraId="45CC293C" w14:textId="01689F83" w:rsidR="00340A55" w:rsidRPr="00B65395" w:rsidRDefault="00340A55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456B717" w14:textId="0472BCDF" w:rsidR="00340A55" w:rsidRPr="00B65395" w:rsidRDefault="00340A55" w:rsidP="00154C18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5FBDB673" w14:textId="77777777" w:rsidTr="00506F27">
        <w:trPr>
          <w:trHeight w:val="229"/>
        </w:trPr>
        <w:tc>
          <w:tcPr>
            <w:tcW w:w="1701" w:type="dxa"/>
            <w:tcBorders>
              <w:top w:val="single" w:sz="4" w:space="0" w:color="auto"/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1159E977" w14:textId="77777777" w:rsidR="00DD341A" w:rsidRPr="00B65395" w:rsidRDefault="00DD341A" w:rsidP="00154C1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sz w:val="18"/>
                <w:szCs w:val="18"/>
              </w:rPr>
              <w:t>Öğrenci No/</w:t>
            </w:r>
          </w:p>
          <w:p w14:paraId="5DEFE2B8" w14:textId="7A5105D6" w:rsidR="00DD341A" w:rsidRPr="00B65395" w:rsidRDefault="00DD341A" w:rsidP="00154C1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Studen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D</w:t>
            </w:r>
          </w:p>
        </w:tc>
        <w:tc>
          <w:tcPr>
            <w:tcW w:w="184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58B31" w14:textId="77777777" w:rsidR="00DD341A" w:rsidRPr="00B65395" w:rsidRDefault="00DD341A" w:rsidP="00154C1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</w:rPr>
            </w:pPr>
            <w:r w:rsidRPr="00B65395">
              <w:rPr>
                <w:rFonts w:ascii="Cambria" w:hAnsi="Cambria" w:cs="Arial"/>
                <w:b/>
                <w:sz w:val="18"/>
                <w:szCs w:val="18"/>
              </w:rPr>
              <w:t>Adı Soyadı /</w:t>
            </w:r>
          </w:p>
          <w:p w14:paraId="56D99BF6" w14:textId="0719A0E9" w:rsidR="00DD341A" w:rsidRPr="00B65395" w:rsidRDefault="00DD341A" w:rsidP="00154C18">
            <w:pPr>
              <w:tabs>
                <w:tab w:val="left" w:pos="1985"/>
              </w:tabs>
              <w:rPr>
                <w:rFonts w:ascii="Cambria" w:hAnsi="Cambria" w:cs="Arial"/>
                <w:bCs/>
                <w:sz w:val="18"/>
                <w:szCs w:val="18"/>
              </w:rPr>
            </w:pPr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 xml:space="preserve">Name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411484" w14:textId="28EF3C02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20P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CBCF839" w14:textId="7CDDEE24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10P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88B8EAD" w14:textId="6905DDFA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10P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7CED793B" w14:textId="1725C44A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5P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D50CC56" w14:textId="1EE80002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5P</w:t>
            </w:r>
          </w:p>
        </w:tc>
        <w:tc>
          <w:tcPr>
            <w:tcW w:w="904" w:type="dxa"/>
            <w:shd w:val="clear" w:color="auto" w:fill="F2F2F2" w:themeFill="background1" w:themeFillShade="F2"/>
            <w:vAlign w:val="center"/>
          </w:tcPr>
          <w:p w14:paraId="5FBBDB7A" w14:textId="39D211B5" w:rsidR="00DD341A" w:rsidRPr="00B65395" w:rsidRDefault="00506F27" w:rsidP="00506F27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10P</w:t>
            </w:r>
          </w:p>
        </w:tc>
        <w:tc>
          <w:tcPr>
            <w:tcW w:w="521" w:type="dxa"/>
            <w:shd w:val="clear" w:color="auto" w:fill="F2F2F2" w:themeFill="background1" w:themeFillShade="F2"/>
            <w:vAlign w:val="center"/>
          </w:tcPr>
          <w:p w14:paraId="44DFC82A" w14:textId="6D7648B3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10P</w:t>
            </w:r>
          </w:p>
        </w:tc>
        <w:tc>
          <w:tcPr>
            <w:tcW w:w="1126" w:type="dxa"/>
            <w:shd w:val="clear" w:color="auto" w:fill="F2F2F2" w:themeFill="background1" w:themeFillShade="F2"/>
            <w:vAlign w:val="center"/>
          </w:tcPr>
          <w:p w14:paraId="580EBBDD" w14:textId="6DCFF7DB" w:rsidR="00DD341A" w:rsidRPr="00B65395" w:rsidRDefault="00DD341A" w:rsidP="00154C1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bCs/>
                <w:sz w:val="20"/>
                <w:szCs w:val="20"/>
              </w:rPr>
              <w:t>30P</w:t>
            </w:r>
          </w:p>
        </w:tc>
        <w:tc>
          <w:tcPr>
            <w:tcW w:w="426" w:type="dxa"/>
            <w:vMerge/>
            <w:shd w:val="clear" w:color="auto" w:fill="F2F2F2" w:themeFill="background1" w:themeFillShade="F2"/>
          </w:tcPr>
          <w:p w14:paraId="4849E780" w14:textId="77777777" w:rsidR="00DD341A" w:rsidRPr="00B65395" w:rsidRDefault="00DD341A" w:rsidP="00154C18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5642E7A6" w14:textId="77777777" w:rsidR="00DD341A" w:rsidRPr="00B65395" w:rsidRDefault="00DD341A" w:rsidP="00154C18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38CE6277" w14:textId="77777777" w:rsidTr="009E1D4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75CC14A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3141BC2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41DC5B38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DA4438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61BF066D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78667DE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EF80B5D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</w:tcPr>
          <w:p w14:paraId="5CD8B48B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0093167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25D157C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6B22306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19A70DF0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3D384501" w14:textId="77777777" w:rsidTr="009E1D4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5B5404A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41433AE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4B36BD2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E026A57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0DB64CCC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25ACE2A3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747F475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</w:tcPr>
          <w:p w14:paraId="51E1341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4799367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5BCA7B3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01E50775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4A5BC24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5A946B79" w14:textId="77777777" w:rsidTr="009E1D4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2C2CC70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4CDBF058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2CA03E88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1A8BA3B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7A14D28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BDCD16C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315ACA0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</w:tcPr>
          <w:p w14:paraId="0304D49F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6B5D911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7F93AAB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5F0A435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27C563D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59774E49" w14:textId="77777777" w:rsidTr="009E1D4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0AEBF387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18EA2B1B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6A8472F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763B447F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5ABFA303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4DD931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435FB90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</w:tcPr>
          <w:p w14:paraId="4A4966A8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7CF4083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38EBB68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45C6AB8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71AEC98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17C8841B" w14:textId="77777777" w:rsidTr="00506F2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6CDB1EB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2D3574AC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76C9B470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31C113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56CE485F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42BB3DF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2445750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  <w:tcBorders>
              <w:bottom w:val="single" w:sz="4" w:space="0" w:color="auto"/>
            </w:tcBorders>
          </w:tcPr>
          <w:p w14:paraId="17A6E21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783C3257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38643755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77AB77F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08253E0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4BCFA87D" w14:textId="77777777" w:rsidTr="00506F27">
        <w:trPr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0280CE30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14:paraId="2272BAC4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</w:tcPr>
          <w:p w14:paraId="2673B4F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FF153D3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</w:tcPr>
          <w:p w14:paraId="28298A10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5CA25B6E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5B9A8013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  <w:tcBorders>
              <w:bottom w:val="single" w:sz="4" w:space="0" w:color="auto"/>
            </w:tcBorders>
          </w:tcPr>
          <w:p w14:paraId="51302F1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</w:tcPr>
          <w:p w14:paraId="408A9B08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</w:tcPr>
          <w:p w14:paraId="206A656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</w:tcPr>
          <w:p w14:paraId="2CC14F61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0F0EF4BD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  <w:tr w:rsidR="00DD341A" w:rsidRPr="00B65395" w14:paraId="7AF58F94" w14:textId="77777777" w:rsidTr="00506F27">
        <w:trPr>
          <w:trHeight w:val="229"/>
        </w:trPr>
        <w:tc>
          <w:tcPr>
            <w:tcW w:w="1701" w:type="dxa"/>
            <w:tcBorders>
              <w:left w:val="single" w:sz="18" w:space="0" w:color="auto"/>
              <w:bottom w:val="single" w:sz="18" w:space="0" w:color="auto"/>
            </w:tcBorders>
          </w:tcPr>
          <w:p w14:paraId="787F953B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bottom w:val="single" w:sz="18" w:space="0" w:color="auto"/>
            </w:tcBorders>
          </w:tcPr>
          <w:p w14:paraId="518CDFC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6" w:type="dxa"/>
            <w:tcBorders>
              <w:bottom w:val="single" w:sz="18" w:space="0" w:color="auto"/>
            </w:tcBorders>
          </w:tcPr>
          <w:p w14:paraId="247101E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1E62A807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bottom w:val="single" w:sz="18" w:space="0" w:color="auto"/>
            </w:tcBorders>
          </w:tcPr>
          <w:p w14:paraId="49D4D55B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18" w:space="0" w:color="auto"/>
            </w:tcBorders>
          </w:tcPr>
          <w:p w14:paraId="0509E279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18" w:space="0" w:color="auto"/>
            </w:tcBorders>
          </w:tcPr>
          <w:p w14:paraId="6741EA56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18" w:space="0" w:color="auto"/>
            </w:tcBorders>
          </w:tcPr>
          <w:p w14:paraId="66C7CFC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521" w:type="dxa"/>
            <w:tcBorders>
              <w:bottom w:val="single" w:sz="18" w:space="0" w:color="auto"/>
            </w:tcBorders>
          </w:tcPr>
          <w:p w14:paraId="1A7B5D77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1126" w:type="dxa"/>
            <w:tcBorders>
              <w:bottom w:val="single" w:sz="18" w:space="0" w:color="auto"/>
            </w:tcBorders>
          </w:tcPr>
          <w:p w14:paraId="09BD52FC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18" w:space="0" w:color="auto"/>
            </w:tcBorders>
          </w:tcPr>
          <w:p w14:paraId="3F253C3A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18" w:space="0" w:color="auto"/>
              <w:right w:val="single" w:sz="18" w:space="0" w:color="auto"/>
            </w:tcBorders>
          </w:tcPr>
          <w:p w14:paraId="12845D22" w14:textId="77777777" w:rsidR="00DD341A" w:rsidRPr="00B65395" w:rsidRDefault="00DD341A" w:rsidP="00154C18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</w:rPr>
            </w:pPr>
          </w:p>
        </w:tc>
      </w:tr>
    </w:tbl>
    <w:p w14:paraId="7C52E5F7" w14:textId="140D0291" w:rsidR="00E01F79" w:rsidRPr="00B65395" w:rsidRDefault="00E01F79" w:rsidP="00AB026E">
      <w:pPr>
        <w:tabs>
          <w:tab w:val="left" w:pos="1985"/>
        </w:tabs>
        <w:rPr>
          <w:rFonts w:ascii="Cambria" w:hAnsi="Cambria" w:cs="Arial"/>
          <w:sz w:val="16"/>
          <w:szCs w:val="16"/>
        </w:rPr>
      </w:pPr>
    </w:p>
    <w:tbl>
      <w:tblPr>
        <w:tblStyle w:val="TabloKlavuzu"/>
        <w:tblW w:w="10348" w:type="dxa"/>
        <w:tblInd w:w="11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520"/>
        <w:gridCol w:w="1733"/>
        <w:gridCol w:w="3545"/>
        <w:gridCol w:w="2550"/>
      </w:tblGrid>
      <w:tr w:rsidR="00A22C54" w:rsidRPr="00B65395" w14:paraId="765B8611" w14:textId="77777777" w:rsidTr="00154C18"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45E9884E" w14:textId="2B1EF506" w:rsidR="003779FF" w:rsidRPr="00B65395" w:rsidRDefault="003779FF" w:rsidP="003779FF">
            <w:pPr>
              <w:spacing w:before="20" w:after="20"/>
              <w:jc w:val="center"/>
              <w:rPr>
                <w:rFonts w:ascii="Cambria" w:hAnsi="Cambria" w:cs="Arial"/>
                <w:color w:val="767171"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Jüri</w:t>
            </w:r>
            <w:r w:rsidR="00DE36F2" w:rsidRPr="00B65395">
              <w:rPr>
                <w:rFonts w:ascii="Cambria" w:hAnsi="Cambria" w:cs="Arial"/>
                <w:b/>
                <w:sz w:val="20"/>
                <w:szCs w:val="20"/>
              </w:rPr>
              <w:t>/</w:t>
            </w:r>
          </w:p>
          <w:p w14:paraId="69AF94DB" w14:textId="247C0C1D" w:rsidR="00A22C54" w:rsidRPr="00B65395" w:rsidRDefault="00DE36F2" w:rsidP="003779FF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Jury</w:t>
            </w:r>
            <w:proofErr w:type="spellEnd"/>
          </w:p>
        </w:tc>
        <w:tc>
          <w:tcPr>
            <w:tcW w:w="1733" w:type="dxa"/>
            <w:shd w:val="clear" w:color="auto" w:fill="F2F2F2" w:themeFill="background1" w:themeFillShade="F2"/>
            <w:vAlign w:val="center"/>
          </w:tcPr>
          <w:p w14:paraId="0817BDB6" w14:textId="7A8B5814" w:rsidR="00A22C54" w:rsidRPr="00B65395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Bölüm/</w:t>
            </w:r>
          </w:p>
          <w:p w14:paraId="0FEE91F1" w14:textId="11D5A059" w:rsidR="00A22C54" w:rsidRPr="00B65395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Affiliation</w:t>
            </w:r>
            <w:proofErr w:type="spellEnd"/>
          </w:p>
        </w:tc>
        <w:tc>
          <w:tcPr>
            <w:tcW w:w="3545" w:type="dxa"/>
            <w:shd w:val="clear" w:color="auto" w:fill="F2F2F2" w:themeFill="background1" w:themeFillShade="F2"/>
            <w:vAlign w:val="center"/>
          </w:tcPr>
          <w:p w14:paraId="4B7536C5" w14:textId="4EBF02A2" w:rsidR="00A22C54" w:rsidRPr="00B65395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Unvan, Adı Soyadı /</w:t>
            </w:r>
          </w:p>
          <w:p w14:paraId="4E61921B" w14:textId="6AC3057F" w:rsidR="00A22C54" w:rsidRPr="00B65395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Titl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, Name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Surname</w:t>
            </w:r>
            <w:proofErr w:type="spellEnd"/>
          </w:p>
        </w:tc>
        <w:tc>
          <w:tcPr>
            <w:tcW w:w="2550" w:type="dxa"/>
            <w:shd w:val="clear" w:color="auto" w:fill="F2F2F2" w:themeFill="background1" w:themeFillShade="F2"/>
            <w:vAlign w:val="center"/>
          </w:tcPr>
          <w:p w14:paraId="56B6C27C" w14:textId="10D4D500" w:rsidR="00A22C54" w:rsidRPr="00B65395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Tarih, İmza /</w:t>
            </w:r>
          </w:p>
          <w:p w14:paraId="102F018F" w14:textId="4FFC13CD" w:rsidR="00A22C54" w:rsidRPr="00B65395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Date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,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Signature</w:t>
            </w:r>
            <w:proofErr w:type="spellEnd"/>
          </w:p>
        </w:tc>
      </w:tr>
      <w:tr w:rsidR="00A22C54" w:rsidRPr="00B65395" w14:paraId="14BCB460" w14:textId="77777777" w:rsidTr="00154C18">
        <w:trPr>
          <w:trHeight w:val="460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30332014" w14:textId="02DAED88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Danışman</w:t>
            </w:r>
            <w:r w:rsidR="00B730B0" w:rsidRPr="00B65395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Pr="00B65395">
              <w:rPr>
                <w:rFonts w:ascii="Cambria" w:hAnsi="Cambria" w:cs="Arial"/>
                <w:b/>
                <w:sz w:val="20"/>
                <w:szCs w:val="20"/>
              </w:rPr>
              <w:t>/</w:t>
            </w:r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Advisor</w:t>
            </w:r>
          </w:p>
        </w:tc>
        <w:tc>
          <w:tcPr>
            <w:tcW w:w="1733" w:type="dxa"/>
            <w:vAlign w:val="center"/>
          </w:tcPr>
          <w:p w14:paraId="34627A4E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3545" w:type="dxa"/>
            <w:vAlign w:val="center"/>
          </w:tcPr>
          <w:p w14:paraId="40FAD069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711A3052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A22C54" w:rsidRPr="00B65395" w14:paraId="5B59132B" w14:textId="77777777" w:rsidTr="00154C18">
        <w:trPr>
          <w:trHeight w:val="271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266080A6" w14:textId="181D204A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Bölüm Dışı Danışman/</w:t>
            </w:r>
            <w:r w:rsidR="00B730B0" w:rsidRPr="00B65395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Co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- Advisor</w:t>
            </w:r>
          </w:p>
        </w:tc>
        <w:tc>
          <w:tcPr>
            <w:tcW w:w="1733" w:type="dxa"/>
            <w:vAlign w:val="center"/>
          </w:tcPr>
          <w:p w14:paraId="5F341581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3545" w:type="dxa"/>
            <w:vAlign w:val="center"/>
          </w:tcPr>
          <w:p w14:paraId="6C29CE5A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1ADE4065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A22C54" w:rsidRPr="00B65395" w14:paraId="0AD1F2CD" w14:textId="77777777" w:rsidTr="00154C18">
        <w:trPr>
          <w:trHeight w:val="504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03414678" w14:textId="4D116D24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B65395">
              <w:rPr>
                <w:rFonts w:ascii="Cambria" w:hAnsi="Cambria" w:cs="Arial"/>
                <w:b/>
                <w:sz w:val="20"/>
                <w:szCs w:val="20"/>
              </w:rPr>
              <w:t>Bölüm Dışı Danışman/</w:t>
            </w:r>
            <w:r w:rsidR="00B730B0" w:rsidRPr="00B65395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Co</w:t>
            </w:r>
            <w:proofErr w:type="spellEnd"/>
            <w:r w:rsidRPr="00B65395">
              <w:rPr>
                <w:rFonts w:ascii="Cambria" w:hAnsi="Cambria" w:cs="Arial"/>
                <w:color w:val="767171"/>
                <w:sz w:val="20"/>
                <w:szCs w:val="20"/>
              </w:rPr>
              <w:t>- Advisor</w:t>
            </w:r>
          </w:p>
        </w:tc>
        <w:tc>
          <w:tcPr>
            <w:tcW w:w="1733" w:type="dxa"/>
            <w:vAlign w:val="center"/>
          </w:tcPr>
          <w:p w14:paraId="7A392801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3545" w:type="dxa"/>
            <w:vAlign w:val="center"/>
          </w:tcPr>
          <w:p w14:paraId="7DC0BA54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2550" w:type="dxa"/>
            <w:vAlign w:val="center"/>
          </w:tcPr>
          <w:p w14:paraId="65B9251F" w14:textId="77777777" w:rsidR="00A22C54" w:rsidRPr="00B65395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</w:tr>
    </w:tbl>
    <w:p w14:paraId="2E3DEFED" w14:textId="77777777" w:rsidR="00903E9C" w:rsidRPr="00B65395" w:rsidRDefault="00903E9C" w:rsidP="00B730B0">
      <w:pPr>
        <w:tabs>
          <w:tab w:val="left" w:pos="2509"/>
        </w:tabs>
        <w:jc w:val="center"/>
        <w:rPr>
          <w:rFonts w:ascii="Cambria" w:hAnsi="Cambria" w:cs="Arial"/>
          <w:i/>
          <w:iCs/>
          <w:sz w:val="14"/>
          <w:szCs w:val="14"/>
        </w:rPr>
      </w:pPr>
    </w:p>
    <w:p w14:paraId="4704E2D7" w14:textId="78449E2A" w:rsidR="00B730B0" w:rsidRPr="00B65395" w:rsidRDefault="006107DE" w:rsidP="00B730B0">
      <w:pPr>
        <w:tabs>
          <w:tab w:val="left" w:pos="2509"/>
        </w:tabs>
        <w:jc w:val="center"/>
        <w:rPr>
          <w:rFonts w:ascii="Times" w:hAnsi="Times" w:cs="Arial"/>
          <w:i/>
          <w:iCs/>
          <w:sz w:val="16"/>
          <w:szCs w:val="14"/>
        </w:rPr>
      </w:pPr>
      <w:r w:rsidRPr="00B65395">
        <w:rPr>
          <w:rFonts w:ascii="Cambria" w:hAnsi="Cambria" w:cs="Arial"/>
          <w:i/>
          <w:iCs/>
          <w:sz w:val="14"/>
          <w:szCs w:val="14"/>
        </w:rPr>
        <w:t xml:space="preserve">   </w:t>
      </w:r>
      <w:r w:rsidR="00B730B0" w:rsidRPr="00B65395">
        <w:rPr>
          <w:rFonts w:ascii="Times" w:hAnsi="Times" w:cs="Arial"/>
          <w:i/>
          <w:iCs/>
          <w:sz w:val="16"/>
          <w:szCs w:val="14"/>
        </w:rPr>
        <w:t>*</w:t>
      </w:r>
      <w:r w:rsidR="00B730B0" w:rsidRPr="00B65395">
        <w:rPr>
          <w:rFonts w:ascii="Times" w:hAnsi="Times" w:cs="Arial"/>
          <w:i/>
          <w:sz w:val="16"/>
          <w:szCs w:val="14"/>
        </w:rPr>
        <w:t xml:space="preserve">Notlar, standart skala harf notuna dönüştürülür. </w:t>
      </w:r>
      <w:r w:rsidR="00C95B2F" w:rsidRPr="00B65395">
        <w:rPr>
          <w:rFonts w:ascii="Times" w:hAnsi="Times" w:cs="Arial"/>
          <w:i/>
          <w:sz w:val="16"/>
          <w:szCs w:val="14"/>
        </w:rPr>
        <w:t xml:space="preserve">/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The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 xml:space="preserve">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standard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 xml:space="preserve">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scale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 xml:space="preserve"> is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used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 xml:space="preserve">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for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 xml:space="preserve"> </w:t>
      </w:r>
      <w:proofErr w:type="spellStart"/>
      <w:r w:rsidR="00B730B0" w:rsidRPr="00B65395">
        <w:rPr>
          <w:rFonts w:ascii="Times" w:hAnsi="Times" w:cs="Arial"/>
          <w:i/>
          <w:sz w:val="16"/>
          <w:szCs w:val="14"/>
        </w:rPr>
        <w:t>grading</w:t>
      </w:r>
      <w:proofErr w:type="spellEnd"/>
      <w:r w:rsidR="00B730B0" w:rsidRPr="00B65395">
        <w:rPr>
          <w:rFonts w:ascii="Times" w:hAnsi="Times" w:cs="Arial"/>
          <w:i/>
          <w:sz w:val="16"/>
          <w:szCs w:val="14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0"/>
        <w:gridCol w:w="712"/>
        <w:gridCol w:w="635"/>
        <w:gridCol w:w="635"/>
        <w:gridCol w:w="635"/>
        <w:gridCol w:w="635"/>
        <w:gridCol w:w="635"/>
        <w:gridCol w:w="635"/>
        <w:gridCol w:w="635"/>
        <w:gridCol w:w="557"/>
        <w:gridCol w:w="940"/>
      </w:tblGrid>
      <w:tr w:rsidR="00B730B0" w:rsidRPr="00B65395" w14:paraId="6DC6AA42" w14:textId="77777777" w:rsidTr="00DE36F2">
        <w:trPr>
          <w:trHeight w:val="271"/>
          <w:jc w:val="center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17F3C5B" w14:textId="77777777" w:rsidR="00B730B0" w:rsidRPr="00B65395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sz w:val="14"/>
                <w:szCs w:val="20"/>
              </w:rPr>
              <w:t>Toplam Puan</w:t>
            </w:r>
            <w:r w:rsidRPr="00B65395">
              <w:rPr>
                <w:rFonts w:ascii="Times" w:hAnsi="Times" w:cs="Arial"/>
                <w:b/>
                <w:bCs/>
                <w:sz w:val="14"/>
                <w:szCs w:val="14"/>
              </w:rPr>
              <w:t xml:space="preserve"> / </w:t>
            </w:r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 xml:space="preserve">Total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93B3844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90 - 1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FEA4DEF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80 - 8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ABCC3BC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70 - 7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ADCB13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60 - 6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454988F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50 - 5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C6D54C8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40 - 4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95A444A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30 - 3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6FA973D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20 - 2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88B628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0 - 19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5C102CE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Times" w:hAnsi="Times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sz w:val="14"/>
                <w:szCs w:val="20"/>
              </w:rPr>
              <w:t>Devamsız /</w:t>
            </w:r>
            <w:r w:rsidRPr="00B65395">
              <w:rPr>
                <w:rFonts w:ascii="Times" w:hAnsi="Times" w:cs="Arial"/>
                <w:sz w:val="14"/>
                <w:szCs w:val="14"/>
              </w:rPr>
              <w:t xml:space="preserve"> </w:t>
            </w:r>
          </w:p>
          <w:p w14:paraId="089596CB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proofErr w:type="spellStart"/>
            <w:r w:rsidRPr="00B65395">
              <w:rPr>
                <w:rFonts w:ascii="Times" w:hAnsi="Times" w:cs="Arial"/>
                <w:sz w:val="14"/>
                <w:szCs w:val="14"/>
              </w:rPr>
              <w:t>Absence</w:t>
            </w:r>
            <w:proofErr w:type="spellEnd"/>
          </w:p>
        </w:tc>
      </w:tr>
      <w:tr w:rsidR="00B730B0" w:rsidRPr="00B65395" w14:paraId="32498F0C" w14:textId="77777777" w:rsidTr="003E5F58">
        <w:trPr>
          <w:trHeight w:val="287"/>
          <w:jc w:val="center"/>
        </w:trPr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97E8EDF" w14:textId="77777777" w:rsidR="00B730B0" w:rsidRPr="00B65395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sz w:val="14"/>
                <w:szCs w:val="20"/>
              </w:rPr>
              <w:t>Harf Notu</w:t>
            </w:r>
            <w:r w:rsidRPr="00B65395">
              <w:rPr>
                <w:rFonts w:ascii="Times" w:hAnsi="Times" w:cs="Arial"/>
                <w:b/>
                <w:bCs/>
                <w:sz w:val="14"/>
                <w:szCs w:val="14"/>
              </w:rPr>
              <w:t xml:space="preserve"> /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>Letter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Grad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3C0C9B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A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BC5912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B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B1DB4F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B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374262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C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FA9DE5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C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880A11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D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F730FF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1FAC88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F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2ACE05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FF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C2E9651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bCs/>
                <w:sz w:val="14"/>
                <w:szCs w:val="14"/>
              </w:rPr>
              <w:t>F0</w:t>
            </w:r>
          </w:p>
        </w:tc>
      </w:tr>
      <w:tr w:rsidR="00B730B0" w:rsidRPr="00B65395" w14:paraId="77464092" w14:textId="77777777" w:rsidTr="003E5F58">
        <w:trPr>
          <w:trHeight w:val="271"/>
          <w:jc w:val="center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018F3C" w14:textId="77777777" w:rsidR="00B730B0" w:rsidRPr="00B65395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</w:rPr>
            </w:pPr>
            <w:r w:rsidRPr="00B65395">
              <w:rPr>
                <w:rFonts w:ascii="Cambria" w:hAnsi="Cambria" w:cs="Arial"/>
                <w:b/>
                <w:sz w:val="14"/>
                <w:szCs w:val="20"/>
              </w:rPr>
              <w:t>Katsayı</w:t>
            </w:r>
            <w:r w:rsidRPr="00B65395">
              <w:rPr>
                <w:rFonts w:ascii="Cambria" w:hAnsi="Cambria" w:cs="Arial"/>
                <w:sz w:val="14"/>
                <w:szCs w:val="20"/>
              </w:rPr>
              <w:t xml:space="preserve"> </w:t>
            </w:r>
            <w:r w:rsidRPr="00B65395">
              <w:rPr>
                <w:rFonts w:ascii="Times" w:hAnsi="Times" w:cs="Arial"/>
                <w:b/>
                <w:bCs/>
                <w:sz w:val="14"/>
                <w:szCs w:val="14"/>
              </w:rPr>
              <w:t xml:space="preserve">/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>Weight</w:t>
            </w:r>
            <w:proofErr w:type="spellEnd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</w:t>
            </w:r>
            <w:proofErr w:type="spellStart"/>
            <w:r w:rsidRPr="00B65395">
              <w:rPr>
                <w:rFonts w:ascii="Cambria" w:hAnsi="Cambria" w:cs="Arial"/>
                <w:color w:val="767171"/>
                <w:sz w:val="14"/>
                <w:szCs w:val="20"/>
              </w:rPr>
              <w:t>Coefficient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E0BC67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4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9A87975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3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F4866A0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3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960243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2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0E17ACF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2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31596D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1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14078C0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1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652289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0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EAB1DE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B67228" w14:textId="77777777" w:rsidR="00B730B0" w:rsidRPr="00B65395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</w:rPr>
            </w:pPr>
            <w:r w:rsidRPr="00B65395">
              <w:rPr>
                <w:rFonts w:ascii="Cambria" w:hAnsi="Cambria" w:cs="Arial"/>
                <w:sz w:val="14"/>
                <w:szCs w:val="14"/>
              </w:rPr>
              <w:t>0.00</w:t>
            </w:r>
          </w:p>
        </w:tc>
      </w:tr>
    </w:tbl>
    <w:p w14:paraId="71C021FE" w14:textId="2AE24F31" w:rsidR="004131EE" w:rsidRPr="005F5079" w:rsidRDefault="004131EE" w:rsidP="00DE36F2">
      <w:pPr>
        <w:tabs>
          <w:tab w:val="left" w:pos="1985"/>
        </w:tabs>
        <w:rPr>
          <w:rFonts w:ascii="Cambria" w:hAnsi="Cambria" w:cs="Arial"/>
          <w:sz w:val="18"/>
          <w:szCs w:val="18"/>
          <w:lang w:val="en-US"/>
        </w:rPr>
      </w:pPr>
    </w:p>
    <w:sectPr w:rsidR="004131EE" w:rsidRPr="005F5079" w:rsidSect="00DE36F2">
      <w:headerReference w:type="default" r:id="rId7"/>
      <w:footerReference w:type="default" r:id="rId8"/>
      <w:pgSz w:w="11906" w:h="16838"/>
      <w:pgMar w:top="851" w:right="567" w:bottom="568" w:left="73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C3CA3" w14:textId="77777777" w:rsidR="00777904" w:rsidRDefault="00777904">
      <w:r>
        <w:separator/>
      </w:r>
    </w:p>
  </w:endnote>
  <w:endnote w:type="continuationSeparator" w:id="0">
    <w:p w14:paraId="7689B3F0" w14:textId="77777777" w:rsidR="00777904" w:rsidRDefault="00777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DC02B" w14:textId="635C48B3" w:rsidR="00F02F20" w:rsidRPr="0015018D" w:rsidRDefault="00F02F20" w:rsidP="00F02F20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52</w:t>
    </w:r>
    <w:r w:rsidR="00197FB7">
      <w:rPr>
        <w:rFonts w:ascii="Arial" w:hAnsi="Arial" w:cs="Arial"/>
        <w:i/>
        <w:sz w:val="16"/>
        <w:lang w:val="tr-TR"/>
      </w:rPr>
      <w:t>7</w:t>
    </w:r>
    <w:r>
      <w:rPr>
        <w:rFonts w:ascii="Arial" w:hAnsi="Arial" w:cs="Arial"/>
        <w:i/>
        <w:sz w:val="16"/>
        <w:lang w:val="tr-TR"/>
      </w:rPr>
      <w:t>;</w:t>
    </w:r>
    <w:proofErr w:type="spellStart"/>
    <w:r>
      <w:rPr>
        <w:rFonts w:ascii="Arial" w:hAnsi="Arial" w:cs="Arial"/>
        <w:i/>
        <w:sz w:val="16"/>
      </w:rPr>
      <w:t>Revizyon</w:t>
    </w:r>
    <w:proofErr w:type="spellEnd"/>
    <w:r>
      <w:rPr>
        <w:rFonts w:ascii="Arial" w:hAnsi="Arial" w:cs="Arial"/>
        <w:i/>
        <w:sz w:val="16"/>
      </w:rPr>
      <w:t xml:space="preserve"> Tarihi:</w:t>
    </w:r>
    <w:r w:rsidR="00594620">
      <w:rPr>
        <w:rFonts w:ascii="Arial" w:hAnsi="Arial" w:cs="Arial"/>
        <w:i/>
        <w:sz w:val="16"/>
        <w:lang w:val="tr-TR"/>
      </w:rPr>
      <w:t>23.11</w:t>
    </w:r>
    <w:r w:rsidR="00ED761F">
      <w:rPr>
        <w:rFonts w:ascii="Arial" w:hAnsi="Arial" w:cs="Arial"/>
        <w:i/>
        <w:sz w:val="16"/>
        <w:lang w:val="tr-TR"/>
      </w:rPr>
      <w:t>.2023</w:t>
    </w:r>
    <w:r w:rsidRPr="00A90DA8">
      <w:rPr>
        <w:rFonts w:ascii="Arial" w:hAnsi="Arial" w:cs="Arial"/>
        <w:i/>
        <w:sz w:val="16"/>
        <w:lang w:val="tr-TR"/>
      </w:rPr>
      <w:t>;</w:t>
    </w:r>
    <w:proofErr w:type="spellStart"/>
    <w:r w:rsidRPr="00A90DA8">
      <w:rPr>
        <w:rFonts w:ascii="Arial" w:hAnsi="Arial" w:cs="Arial"/>
        <w:i/>
        <w:sz w:val="16"/>
      </w:rPr>
      <w:t>Revizyon</w:t>
    </w:r>
    <w:proofErr w:type="spellEnd"/>
    <w:r w:rsidRPr="00A90DA8">
      <w:rPr>
        <w:rFonts w:ascii="Arial" w:hAnsi="Arial" w:cs="Arial"/>
        <w:i/>
        <w:sz w:val="16"/>
      </w:rPr>
      <w:t xml:space="preserve"> No:</w:t>
    </w:r>
    <w:r w:rsidR="007B5609">
      <w:rPr>
        <w:rFonts w:ascii="Arial" w:hAnsi="Arial" w:cs="Arial"/>
        <w:i/>
        <w:sz w:val="16"/>
        <w:lang w:val="tr-TR"/>
      </w:rPr>
      <w:t>0</w:t>
    </w:r>
    <w:r w:rsidR="00594620">
      <w:rPr>
        <w:rFonts w:ascii="Arial" w:hAnsi="Arial" w:cs="Arial"/>
        <w:i/>
        <w:sz w:val="16"/>
        <w:lang w:val="tr-TR"/>
      </w:rPr>
      <w:t>5</w:t>
    </w:r>
    <w:r w:rsidRPr="00A90DA8">
      <w:rPr>
        <w:rFonts w:ascii="Arial" w:hAnsi="Arial" w:cs="Arial"/>
        <w:i/>
        <w:sz w:val="16"/>
        <w:lang w:val="tr-TR"/>
      </w:rPr>
      <w:t xml:space="preserve"> </w:t>
    </w:r>
    <w:r w:rsidRPr="00A90DA8">
      <w:rPr>
        <w:rFonts w:ascii="Arial" w:hAnsi="Arial" w:cs="Arial"/>
        <w:i/>
        <w:sz w:val="16"/>
      </w:rPr>
      <w:t>)</w:t>
    </w:r>
  </w:p>
  <w:p w14:paraId="55020803" w14:textId="77777777" w:rsidR="00746FBD" w:rsidRPr="00F02F20" w:rsidRDefault="00746FBD" w:rsidP="00F02F2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2C7DE" w14:textId="77777777" w:rsidR="00777904" w:rsidRDefault="00777904">
      <w:r>
        <w:separator/>
      </w:r>
    </w:p>
  </w:footnote>
  <w:footnote w:type="continuationSeparator" w:id="0">
    <w:p w14:paraId="63BA751D" w14:textId="77777777" w:rsidR="00777904" w:rsidRDefault="007779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327" w:type="dxa"/>
      <w:tblBorders>
        <w:top w:val="thickThinSmallGap" w:sz="24" w:space="0" w:color="auto"/>
        <w:left w:val="thickThinSmallGap" w:sz="24" w:space="0" w:color="auto"/>
        <w:bottom w:val="thinThickSmallGap" w:sz="24" w:space="0" w:color="auto"/>
        <w:right w:val="thinThickSmallGap" w:sz="24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68"/>
      <w:gridCol w:w="8555"/>
      <w:gridCol w:w="204"/>
    </w:tblGrid>
    <w:tr w:rsidR="008A4497" w14:paraId="2D4EE40B" w14:textId="77777777" w:rsidTr="00B730B0">
      <w:trPr>
        <w:trHeight w:val="1334"/>
      </w:trPr>
      <w:tc>
        <w:tcPr>
          <w:tcW w:w="1568" w:type="dxa"/>
          <w:vAlign w:val="center"/>
        </w:tcPr>
        <w:p w14:paraId="0F1F40A0" w14:textId="65BD5A1C" w:rsidR="00C724C4" w:rsidRPr="00097598" w:rsidRDefault="00097598" w:rsidP="00097598">
          <w:pPr>
            <w:tabs>
              <w:tab w:val="left" w:pos="284"/>
            </w:tabs>
            <w:rPr>
              <w:rFonts w:asciiTheme="minorHAnsi" w:hAnsiTheme="minorHAnsi" w:cstheme="minorHAnsi"/>
              <w:sz w:val="22"/>
              <w:szCs w:val="22"/>
            </w:rPr>
          </w:pP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begin"/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instrText xml:space="preserve"> INCLUDEPICTURE "https://www.yildiz.edu.tr/images/files/ytulogo.jpg" \* MERGEFORMATINET </w:instrText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separate"/>
          </w:r>
          <w:r w:rsidRPr="00097598">
            <w:rPr>
              <w:rFonts w:asciiTheme="minorHAnsi" w:hAnsiTheme="minorHAnsi" w:cstheme="minorHAnsi"/>
              <w:noProof/>
              <w:sz w:val="22"/>
              <w:szCs w:val="22"/>
              <w:lang w:val="en-US" w:eastAsia="en-US"/>
            </w:rPr>
            <w:drawing>
              <wp:inline distT="0" distB="0" distL="0" distR="0" wp14:anchorId="2C36D889" wp14:editId="3069A1AF">
                <wp:extent cx="950613" cy="885250"/>
                <wp:effectExtent l="0" t="0" r="1905" b="3810"/>
                <wp:docPr id="567469277" name="Resim 5674692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2589"/>
                        <a:stretch/>
                      </pic:blipFill>
                      <pic:spPr bwMode="auto">
                        <a:xfrm>
                          <a:off x="0" y="0"/>
                          <a:ext cx="965984" cy="8995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end"/>
          </w:r>
        </w:p>
      </w:tc>
      <w:tc>
        <w:tcPr>
          <w:tcW w:w="8555" w:type="dxa"/>
          <w:vAlign w:val="center"/>
        </w:tcPr>
        <w:p w14:paraId="0FD42A0F" w14:textId="0D78FF41" w:rsidR="00C724C4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sz w:val="22"/>
              <w:szCs w:val="22"/>
            </w:rPr>
            <w:t>MAKİNE FAKÜLTES</w:t>
          </w:r>
          <w:r>
            <w:rPr>
              <w:rFonts w:ascii="Times" w:hAnsi="Times" w:cstheme="minorHAnsi"/>
              <w:b/>
              <w:bCs/>
              <w:sz w:val="22"/>
              <w:szCs w:val="22"/>
            </w:rPr>
            <w:t>İ</w:t>
          </w:r>
        </w:p>
        <w:p w14:paraId="6BB340D5" w14:textId="4E06B4D4" w:rsid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sz w:val="22"/>
              <w:szCs w:val="22"/>
            </w:rPr>
            <w:t>ENDÜSTRİ MÜHENDİSLİĞİ BÖLÜMÜ</w:t>
          </w:r>
          <w:r w:rsidR="001731D9">
            <w:rPr>
              <w:rFonts w:ascii="Times" w:hAnsi="Times" w:cstheme="minorHAnsi"/>
              <w:b/>
              <w:bCs/>
              <w:sz w:val="22"/>
              <w:szCs w:val="22"/>
            </w:rPr>
            <w:t xml:space="preserve"> /</w:t>
          </w:r>
        </w:p>
        <w:p w14:paraId="56CB0A50" w14:textId="77777777" w:rsidR="008A4497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FACULTY OF MECHAN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CAL ENG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EER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G</w:t>
          </w:r>
        </w:p>
        <w:p w14:paraId="3CFEF398" w14:textId="5885F8E2" w:rsidR="00C724C4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DEPARTMENT OF</w:t>
          </w:r>
          <w:r w:rsidR="001731D9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 xml:space="preserve"> 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NDUSTR</w:t>
          </w:r>
          <w:r w:rsidR="00060481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AL ENG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EER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G</w:t>
          </w:r>
        </w:p>
      </w:tc>
      <w:tc>
        <w:tcPr>
          <w:tcW w:w="204" w:type="dxa"/>
          <w:vAlign w:val="center"/>
        </w:tcPr>
        <w:p w14:paraId="40302383" w14:textId="77777777" w:rsidR="00C724C4" w:rsidRDefault="00C724C4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  <w:p w14:paraId="53A38515" w14:textId="77777777" w:rsidR="008A4497" w:rsidRDefault="008A4497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  <w:p w14:paraId="1BD3F446" w14:textId="11CF2AA4" w:rsidR="008A4497" w:rsidRPr="008A4497" w:rsidRDefault="008A4497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</w:tc>
    </w:tr>
  </w:tbl>
  <w:p w14:paraId="1D346BF1" w14:textId="77777777" w:rsidR="00C724C4" w:rsidRDefault="00C724C4" w:rsidP="00C724C4">
    <w:pPr>
      <w:tabs>
        <w:tab w:val="left" w:pos="28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37316980">
    <w:abstractNumId w:val="1"/>
  </w:num>
  <w:num w:numId="2" w16cid:durableId="1730226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KxNLQ0MLU0NjNS0lEKTi0uzszPAykwqgUA6dxY/iwAAAA="/>
  </w:docVars>
  <w:rsids>
    <w:rsidRoot w:val="003002B9"/>
    <w:rsid w:val="00005919"/>
    <w:rsid w:val="0004096E"/>
    <w:rsid w:val="00060481"/>
    <w:rsid w:val="00062439"/>
    <w:rsid w:val="000646AD"/>
    <w:rsid w:val="00092EA2"/>
    <w:rsid w:val="00097598"/>
    <w:rsid w:val="000A3B8F"/>
    <w:rsid w:val="000C0976"/>
    <w:rsid w:val="000E13DD"/>
    <w:rsid w:val="000E7A28"/>
    <w:rsid w:val="00120294"/>
    <w:rsid w:val="0012271A"/>
    <w:rsid w:val="00123800"/>
    <w:rsid w:val="00132E15"/>
    <w:rsid w:val="00134D86"/>
    <w:rsid w:val="00135341"/>
    <w:rsid w:val="00136090"/>
    <w:rsid w:val="00142A5D"/>
    <w:rsid w:val="00143F47"/>
    <w:rsid w:val="0015018D"/>
    <w:rsid w:val="00152F52"/>
    <w:rsid w:val="0015369F"/>
    <w:rsid w:val="0015397F"/>
    <w:rsid w:val="001544B9"/>
    <w:rsid w:val="00154C18"/>
    <w:rsid w:val="00162D97"/>
    <w:rsid w:val="001731D9"/>
    <w:rsid w:val="00174E49"/>
    <w:rsid w:val="00191921"/>
    <w:rsid w:val="00197FB7"/>
    <w:rsid w:val="001B3BE0"/>
    <w:rsid w:val="001C2237"/>
    <w:rsid w:val="001C2BAA"/>
    <w:rsid w:val="001C5B60"/>
    <w:rsid w:val="001D667A"/>
    <w:rsid w:val="001E465C"/>
    <w:rsid w:val="00204719"/>
    <w:rsid w:val="002113EF"/>
    <w:rsid w:val="002122F2"/>
    <w:rsid w:val="0023331D"/>
    <w:rsid w:val="002336F1"/>
    <w:rsid w:val="0023472F"/>
    <w:rsid w:val="00245914"/>
    <w:rsid w:val="00253E7B"/>
    <w:rsid w:val="002600E6"/>
    <w:rsid w:val="00262102"/>
    <w:rsid w:val="00281107"/>
    <w:rsid w:val="00284ED4"/>
    <w:rsid w:val="0029219B"/>
    <w:rsid w:val="00295376"/>
    <w:rsid w:val="00295906"/>
    <w:rsid w:val="002A1C3F"/>
    <w:rsid w:val="002A2811"/>
    <w:rsid w:val="002B2BAF"/>
    <w:rsid w:val="002C778E"/>
    <w:rsid w:val="002D1BCF"/>
    <w:rsid w:val="002D1BFB"/>
    <w:rsid w:val="002E6088"/>
    <w:rsid w:val="003002B9"/>
    <w:rsid w:val="00315FB8"/>
    <w:rsid w:val="00316E51"/>
    <w:rsid w:val="00317D77"/>
    <w:rsid w:val="00340A55"/>
    <w:rsid w:val="00340A92"/>
    <w:rsid w:val="00341B9A"/>
    <w:rsid w:val="00361C10"/>
    <w:rsid w:val="00374C0E"/>
    <w:rsid w:val="003779FF"/>
    <w:rsid w:val="00381413"/>
    <w:rsid w:val="00387553"/>
    <w:rsid w:val="00393BE0"/>
    <w:rsid w:val="003957CA"/>
    <w:rsid w:val="003A00B2"/>
    <w:rsid w:val="003B62D6"/>
    <w:rsid w:val="003C11B5"/>
    <w:rsid w:val="003C78D1"/>
    <w:rsid w:val="003D7EB2"/>
    <w:rsid w:val="003F4BFB"/>
    <w:rsid w:val="003F73F3"/>
    <w:rsid w:val="004058F4"/>
    <w:rsid w:val="004131EE"/>
    <w:rsid w:val="0042107E"/>
    <w:rsid w:val="0042357A"/>
    <w:rsid w:val="00424A3B"/>
    <w:rsid w:val="00424D45"/>
    <w:rsid w:val="00431545"/>
    <w:rsid w:val="00432C48"/>
    <w:rsid w:val="00452DA7"/>
    <w:rsid w:val="00461654"/>
    <w:rsid w:val="004641C4"/>
    <w:rsid w:val="004643AD"/>
    <w:rsid w:val="0046461F"/>
    <w:rsid w:val="00484A76"/>
    <w:rsid w:val="00495266"/>
    <w:rsid w:val="004A4D05"/>
    <w:rsid w:val="004B3682"/>
    <w:rsid w:val="004B4489"/>
    <w:rsid w:val="004C75B8"/>
    <w:rsid w:val="004E76FF"/>
    <w:rsid w:val="004F08DB"/>
    <w:rsid w:val="004F4843"/>
    <w:rsid w:val="005040B1"/>
    <w:rsid w:val="00506F27"/>
    <w:rsid w:val="00511DF1"/>
    <w:rsid w:val="0051765C"/>
    <w:rsid w:val="0052178C"/>
    <w:rsid w:val="00522917"/>
    <w:rsid w:val="005309E9"/>
    <w:rsid w:val="005424C8"/>
    <w:rsid w:val="00567AB6"/>
    <w:rsid w:val="005773F2"/>
    <w:rsid w:val="00577612"/>
    <w:rsid w:val="00584C26"/>
    <w:rsid w:val="005930EF"/>
    <w:rsid w:val="00594620"/>
    <w:rsid w:val="005949AB"/>
    <w:rsid w:val="005A0814"/>
    <w:rsid w:val="005A3A25"/>
    <w:rsid w:val="005A3AFA"/>
    <w:rsid w:val="005A7E62"/>
    <w:rsid w:val="005B2CA6"/>
    <w:rsid w:val="005C14E3"/>
    <w:rsid w:val="005C2C05"/>
    <w:rsid w:val="005D68D7"/>
    <w:rsid w:val="005E1157"/>
    <w:rsid w:val="005F08FA"/>
    <w:rsid w:val="005F5079"/>
    <w:rsid w:val="00606A9F"/>
    <w:rsid w:val="006107DE"/>
    <w:rsid w:val="00630CB8"/>
    <w:rsid w:val="00636679"/>
    <w:rsid w:val="00636A9C"/>
    <w:rsid w:val="00644163"/>
    <w:rsid w:val="006522BC"/>
    <w:rsid w:val="006532B3"/>
    <w:rsid w:val="00657A9D"/>
    <w:rsid w:val="00663AE1"/>
    <w:rsid w:val="00667477"/>
    <w:rsid w:val="00676491"/>
    <w:rsid w:val="006933CF"/>
    <w:rsid w:val="006953BF"/>
    <w:rsid w:val="00695E1E"/>
    <w:rsid w:val="006A315B"/>
    <w:rsid w:val="006A34B5"/>
    <w:rsid w:val="006A3E29"/>
    <w:rsid w:val="006A6D59"/>
    <w:rsid w:val="006B496D"/>
    <w:rsid w:val="006C0632"/>
    <w:rsid w:val="006C5C3F"/>
    <w:rsid w:val="006D02E7"/>
    <w:rsid w:val="006D5154"/>
    <w:rsid w:val="006E0637"/>
    <w:rsid w:val="006E2203"/>
    <w:rsid w:val="006E49DB"/>
    <w:rsid w:val="006E7C29"/>
    <w:rsid w:val="006F17B0"/>
    <w:rsid w:val="0070182E"/>
    <w:rsid w:val="00701E5C"/>
    <w:rsid w:val="00705379"/>
    <w:rsid w:val="007101E6"/>
    <w:rsid w:val="00711D55"/>
    <w:rsid w:val="00715900"/>
    <w:rsid w:val="00715CE7"/>
    <w:rsid w:val="007249CD"/>
    <w:rsid w:val="00732813"/>
    <w:rsid w:val="00740E1F"/>
    <w:rsid w:val="00746FBD"/>
    <w:rsid w:val="00750CB1"/>
    <w:rsid w:val="007524BB"/>
    <w:rsid w:val="007579F3"/>
    <w:rsid w:val="0076342F"/>
    <w:rsid w:val="00777904"/>
    <w:rsid w:val="007854CD"/>
    <w:rsid w:val="00790EE5"/>
    <w:rsid w:val="00796F05"/>
    <w:rsid w:val="007B5609"/>
    <w:rsid w:val="007B72C3"/>
    <w:rsid w:val="007D05FD"/>
    <w:rsid w:val="007F1635"/>
    <w:rsid w:val="007F5B36"/>
    <w:rsid w:val="007F61CA"/>
    <w:rsid w:val="0080158D"/>
    <w:rsid w:val="0080230F"/>
    <w:rsid w:val="00820554"/>
    <w:rsid w:val="008261BD"/>
    <w:rsid w:val="008315B9"/>
    <w:rsid w:val="00842B77"/>
    <w:rsid w:val="008503F5"/>
    <w:rsid w:val="008722C2"/>
    <w:rsid w:val="00886BEA"/>
    <w:rsid w:val="008A07E9"/>
    <w:rsid w:val="008A3E61"/>
    <w:rsid w:val="008A4497"/>
    <w:rsid w:val="008A7678"/>
    <w:rsid w:val="008C70EB"/>
    <w:rsid w:val="008D085A"/>
    <w:rsid w:val="008D1057"/>
    <w:rsid w:val="008E5791"/>
    <w:rsid w:val="008F2357"/>
    <w:rsid w:val="00903E9C"/>
    <w:rsid w:val="00915125"/>
    <w:rsid w:val="00916183"/>
    <w:rsid w:val="00916283"/>
    <w:rsid w:val="0093158A"/>
    <w:rsid w:val="00936A59"/>
    <w:rsid w:val="00942DAB"/>
    <w:rsid w:val="009440E5"/>
    <w:rsid w:val="00954A2D"/>
    <w:rsid w:val="00962AEC"/>
    <w:rsid w:val="00971065"/>
    <w:rsid w:val="0098246A"/>
    <w:rsid w:val="009A0645"/>
    <w:rsid w:val="009C73B3"/>
    <w:rsid w:val="009E07BB"/>
    <w:rsid w:val="009E1D47"/>
    <w:rsid w:val="009E311A"/>
    <w:rsid w:val="009E640D"/>
    <w:rsid w:val="00A15641"/>
    <w:rsid w:val="00A22C54"/>
    <w:rsid w:val="00A3133D"/>
    <w:rsid w:val="00A4559E"/>
    <w:rsid w:val="00A63937"/>
    <w:rsid w:val="00A66532"/>
    <w:rsid w:val="00A71696"/>
    <w:rsid w:val="00A763E2"/>
    <w:rsid w:val="00A90DA8"/>
    <w:rsid w:val="00A92D62"/>
    <w:rsid w:val="00AA0531"/>
    <w:rsid w:val="00AB026E"/>
    <w:rsid w:val="00AB1EFD"/>
    <w:rsid w:val="00AC44BB"/>
    <w:rsid w:val="00AE169C"/>
    <w:rsid w:val="00AE34B1"/>
    <w:rsid w:val="00AF2A5A"/>
    <w:rsid w:val="00B00DA3"/>
    <w:rsid w:val="00B10791"/>
    <w:rsid w:val="00B407D5"/>
    <w:rsid w:val="00B41A16"/>
    <w:rsid w:val="00B478DE"/>
    <w:rsid w:val="00B563F5"/>
    <w:rsid w:val="00B5731D"/>
    <w:rsid w:val="00B60337"/>
    <w:rsid w:val="00B6523D"/>
    <w:rsid w:val="00B65395"/>
    <w:rsid w:val="00B72991"/>
    <w:rsid w:val="00B730B0"/>
    <w:rsid w:val="00BA213C"/>
    <w:rsid w:val="00BB1846"/>
    <w:rsid w:val="00BB6B98"/>
    <w:rsid w:val="00BC4684"/>
    <w:rsid w:val="00BD1877"/>
    <w:rsid w:val="00BD6DDC"/>
    <w:rsid w:val="00BE2226"/>
    <w:rsid w:val="00BF080E"/>
    <w:rsid w:val="00C017C4"/>
    <w:rsid w:val="00C07CC3"/>
    <w:rsid w:val="00C10CA4"/>
    <w:rsid w:val="00C154BC"/>
    <w:rsid w:val="00C50F36"/>
    <w:rsid w:val="00C702E5"/>
    <w:rsid w:val="00C724C4"/>
    <w:rsid w:val="00C76C4C"/>
    <w:rsid w:val="00C918F8"/>
    <w:rsid w:val="00C9331F"/>
    <w:rsid w:val="00C95B2F"/>
    <w:rsid w:val="00CE065E"/>
    <w:rsid w:val="00CE1D93"/>
    <w:rsid w:val="00CE2390"/>
    <w:rsid w:val="00CE365E"/>
    <w:rsid w:val="00CE62DA"/>
    <w:rsid w:val="00D001E7"/>
    <w:rsid w:val="00D0647E"/>
    <w:rsid w:val="00D06FEE"/>
    <w:rsid w:val="00D073EE"/>
    <w:rsid w:val="00D07937"/>
    <w:rsid w:val="00D465EA"/>
    <w:rsid w:val="00D47987"/>
    <w:rsid w:val="00D614A5"/>
    <w:rsid w:val="00D87B9B"/>
    <w:rsid w:val="00D9013B"/>
    <w:rsid w:val="00D92CF1"/>
    <w:rsid w:val="00DD341A"/>
    <w:rsid w:val="00DE36F2"/>
    <w:rsid w:val="00DE786D"/>
    <w:rsid w:val="00DF35C8"/>
    <w:rsid w:val="00DF4AF7"/>
    <w:rsid w:val="00E01F79"/>
    <w:rsid w:val="00E14591"/>
    <w:rsid w:val="00E154E9"/>
    <w:rsid w:val="00E35051"/>
    <w:rsid w:val="00E35358"/>
    <w:rsid w:val="00E40800"/>
    <w:rsid w:val="00E43C91"/>
    <w:rsid w:val="00E44985"/>
    <w:rsid w:val="00E6141D"/>
    <w:rsid w:val="00E6539D"/>
    <w:rsid w:val="00E71FC0"/>
    <w:rsid w:val="00E84AF2"/>
    <w:rsid w:val="00EA3021"/>
    <w:rsid w:val="00EA6FBB"/>
    <w:rsid w:val="00EC03AC"/>
    <w:rsid w:val="00EC7D7E"/>
    <w:rsid w:val="00ED375F"/>
    <w:rsid w:val="00ED5FAB"/>
    <w:rsid w:val="00ED761F"/>
    <w:rsid w:val="00EE0541"/>
    <w:rsid w:val="00EF47E4"/>
    <w:rsid w:val="00EF6F6A"/>
    <w:rsid w:val="00F02F20"/>
    <w:rsid w:val="00F10D81"/>
    <w:rsid w:val="00F2586E"/>
    <w:rsid w:val="00F27B87"/>
    <w:rsid w:val="00F358E4"/>
    <w:rsid w:val="00F517B1"/>
    <w:rsid w:val="00F532E1"/>
    <w:rsid w:val="00F54C73"/>
    <w:rsid w:val="00F70E11"/>
    <w:rsid w:val="00F805AD"/>
    <w:rsid w:val="00F859B6"/>
    <w:rsid w:val="00F950BB"/>
    <w:rsid w:val="00F96398"/>
    <w:rsid w:val="00FA6EB8"/>
    <w:rsid w:val="00FB0D40"/>
    <w:rsid w:val="00FB1F7B"/>
    <w:rsid w:val="00FC071C"/>
    <w:rsid w:val="00FC23A5"/>
    <w:rsid w:val="00FD344A"/>
    <w:rsid w:val="00FE3A36"/>
    <w:rsid w:val="00FF2ED9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75710F"/>
  <w15:chartTrackingRefBased/>
  <w15:docId w15:val="{6D2619E8-F426-6840-A594-23EB429BB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577612"/>
    <w:rPr>
      <w:sz w:val="16"/>
      <w:szCs w:val="16"/>
    </w:rPr>
  </w:style>
  <w:style w:type="paragraph" w:styleId="AklamaMetni">
    <w:name w:val="annotation text"/>
    <w:basedOn w:val="Normal"/>
    <w:link w:val="AklamaMetniChar"/>
    <w:rsid w:val="0057761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577612"/>
  </w:style>
  <w:style w:type="paragraph" w:styleId="AklamaKonusu">
    <w:name w:val="annotation subject"/>
    <w:basedOn w:val="AklamaMetni"/>
    <w:next w:val="AklamaMetni"/>
    <w:link w:val="AklamaKonusuChar"/>
    <w:rsid w:val="00577612"/>
    <w:rPr>
      <w:b/>
      <w:bCs/>
    </w:rPr>
  </w:style>
  <w:style w:type="character" w:customStyle="1" w:styleId="AklamaKonusuChar">
    <w:name w:val="Açıklama Konusu Char"/>
    <w:link w:val="AklamaKonusu"/>
    <w:rsid w:val="00577612"/>
    <w:rPr>
      <w:b/>
      <w:bCs/>
    </w:rPr>
  </w:style>
  <w:style w:type="paragraph" w:styleId="Dzeltme">
    <w:name w:val="Revision"/>
    <w:hidden/>
    <w:uiPriority w:val="99"/>
    <w:semiHidden/>
    <w:rsid w:val="00C702E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Recep BAŞAK</cp:lastModifiedBy>
  <cp:revision>2</cp:revision>
  <cp:lastPrinted>2021-03-04T15:47:00Z</cp:lastPrinted>
  <dcterms:created xsi:type="dcterms:W3CDTF">2023-11-23T10:02:00Z</dcterms:created>
  <dcterms:modified xsi:type="dcterms:W3CDTF">2023-11-23T10:02:00Z</dcterms:modified>
</cp:coreProperties>
</file>